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206B4" w14:textId="77777777" w:rsidR="00F05FC2" w:rsidRDefault="00F05FC2" w:rsidP="00F05FC2">
      <w:pPr>
        <w:jc w:val="center"/>
        <w:outlineLvl w:val="0"/>
      </w:pPr>
      <w:r w:rsidRPr="004B773D">
        <w:rPr>
          <w:b/>
          <w:noProof/>
        </w:rPr>
        <w:drawing>
          <wp:inline distT="0" distB="0" distL="0" distR="0" wp14:anchorId="157D5FB0" wp14:editId="05CCA554">
            <wp:extent cx="1847850" cy="723899"/>
            <wp:effectExtent l="0" t="0" r="0" b="635"/>
            <wp:docPr id="14" name="Picture 14" descr="LogoSample_ByTailorBr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ample_ByTailorBrands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40" r="5488" b="31556"/>
                    <a:stretch/>
                  </pic:blipFill>
                  <pic:spPr bwMode="auto">
                    <a:xfrm>
                      <a:off x="0" y="0"/>
                      <a:ext cx="1860739" cy="72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381289" w14:textId="77777777" w:rsidR="00F05FC2" w:rsidRPr="00A2422F" w:rsidRDefault="00F05FC2" w:rsidP="00F05FC2">
      <w:pPr>
        <w:jc w:val="center"/>
        <w:outlineLvl w:val="0"/>
        <w:rPr>
          <w:color w:val="002060"/>
        </w:rPr>
      </w:pPr>
      <w:r w:rsidRPr="00A2422F"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>LCC Meeting Minutes</w:t>
      </w:r>
    </w:p>
    <w:tbl>
      <w:tblPr>
        <w:tblStyle w:val="TableGrid"/>
        <w:tblpPr w:leftFromText="180" w:rightFromText="180" w:vertAnchor="text" w:horzAnchor="margin" w:tblpY="17"/>
        <w:tblW w:w="9355" w:type="dxa"/>
        <w:tblLook w:val="04A0" w:firstRow="1" w:lastRow="0" w:firstColumn="1" w:lastColumn="0" w:noHBand="0" w:noVBand="1"/>
      </w:tblPr>
      <w:tblGrid>
        <w:gridCol w:w="3325"/>
        <w:gridCol w:w="6030"/>
      </w:tblGrid>
      <w:tr w:rsidR="00F05FC2" w:rsidRPr="0062233E" w14:paraId="52B8B897" w14:textId="77777777" w:rsidTr="00EE4518">
        <w:tc>
          <w:tcPr>
            <w:tcW w:w="3325" w:type="dxa"/>
            <w:shd w:val="clear" w:color="auto" w:fill="002060"/>
          </w:tcPr>
          <w:p w14:paraId="332C083B" w14:textId="77777777" w:rsidR="00F05FC2" w:rsidRPr="0062233E" w:rsidRDefault="00F05FC2" w:rsidP="00EE4518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Coalition Name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and County </w:t>
            </w:r>
          </w:p>
        </w:tc>
        <w:tc>
          <w:tcPr>
            <w:tcW w:w="6030" w:type="dxa"/>
          </w:tcPr>
          <w:p w14:paraId="3B449FF1" w14:textId="5C8BC7A8" w:rsidR="00F05FC2" w:rsidRPr="0062233E" w:rsidRDefault="00846F4F" w:rsidP="00EE451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ckson County Drug-Free Council, Inc.</w:t>
            </w:r>
          </w:p>
        </w:tc>
      </w:tr>
      <w:tr w:rsidR="00F05FC2" w:rsidRPr="0062233E" w14:paraId="46AB7AB0" w14:textId="77777777" w:rsidTr="00EE4518">
        <w:tc>
          <w:tcPr>
            <w:tcW w:w="3325" w:type="dxa"/>
            <w:shd w:val="clear" w:color="auto" w:fill="002060"/>
          </w:tcPr>
          <w:p w14:paraId="138E631B" w14:textId="77777777" w:rsidR="00F05FC2" w:rsidRPr="0062233E" w:rsidRDefault="00F05FC2" w:rsidP="00EE4518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Date and Time</w:t>
            </w:r>
          </w:p>
        </w:tc>
        <w:tc>
          <w:tcPr>
            <w:tcW w:w="6030" w:type="dxa"/>
          </w:tcPr>
          <w:p w14:paraId="587CCC03" w14:textId="5AF58EDB" w:rsidR="00F05FC2" w:rsidRPr="0062233E" w:rsidRDefault="00846F4F" w:rsidP="00E0470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</w:t>
            </w:r>
            <w:r w:rsidR="00DA511F">
              <w:rPr>
                <w:rFonts w:ascii="Times New Roman" w:hAnsi="Times New Roman" w:cs="Times New Roman"/>
              </w:rPr>
              <w:t xml:space="preserve"> 3/14/23</w:t>
            </w:r>
          </w:p>
        </w:tc>
      </w:tr>
      <w:tr w:rsidR="00F05FC2" w:rsidRPr="0062233E" w14:paraId="5350784E" w14:textId="77777777" w:rsidTr="00EE4518">
        <w:tc>
          <w:tcPr>
            <w:tcW w:w="3325" w:type="dxa"/>
            <w:shd w:val="clear" w:color="auto" w:fill="002060"/>
          </w:tcPr>
          <w:p w14:paraId="3B8E857C" w14:textId="77777777" w:rsidR="00F05FC2" w:rsidRPr="0062233E" w:rsidRDefault="00F05FC2" w:rsidP="00EE4518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Location</w:t>
            </w:r>
          </w:p>
        </w:tc>
        <w:tc>
          <w:tcPr>
            <w:tcW w:w="6030" w:type="dxa"/>
          </w:tcPr>
          <w:p w14:paraId="65A3ADD4" w14:textId="4EFAE87E" w:rsidR="00F05FC2" w:rsidRPr="0062233E" w:rsidRDefault="006507CC" w:rsidP="00EE451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unity Foundation Bldg.</w:t>
            </w:r>
          </w:p>
        </w:tc>
      </w:tr>
      <w:tr w:rsidR="00F05FC2" w:rsidRPr="0062233E" w14:paraId="75AD8C17" w14:textId="77777777" w:rsidTr="00EE4518">
        <w:tc>
          <w:tcPr>
            <w:tcW w:w="3325" w:type="dxa"/>
            <w:shd w:val="clear" w:color="auto" w:fill="002060"/>
          </w:tcPr>
          <w:p w14:paraId="51241D74" w14:textId="77777777" w:rsidR="00F05FC2" w:rsidRPr="0062233E" w:rsidRDefault="00F05FC2" w:rsidP="00EE4518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inutes Drafted Date</w:t>
            </w:r>
          </w:p>
        </w:tc>
        <w:tc>
          <w:tcPr>
            <w:tcW w:w="6030" w:type="dxa"/>
          </w:tcPr>
          <w:p w14:paraId="718AD22A" w14:textId="17F2B72E" w:rsidR="00F05FC2" w:rsidRPr="0062233E" w:rsidRDefault="00846F4F" w:rsidP="00F615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aft Date:</w:t>
            </w:r>
            <w:r w:rsidR="004309EA">
              <w:rPr>
                <w:rFonts w:ascii="Times New Roman" w:hAnsi="Times New Roman" w:cs="Times New Roman"/>
              </w:rPr>
              <w:t xml:space="preserve"> </w:t>
            </w:r>
            <w:r w:rsidR="00DA511F">
              <w:rPr>
                <w:rFonts w:ascii="Times New Roman" w:hAnsi="Times New Roman" w:cs="Times New Roman"/>
              </w:rPr>
              <w:t>3/22/23</w:t>
            </w:r>
          </w:p>
        </w:tc>
      </w:tr>
    </w:tbl>
    <w:p w14:paraId="1DE451DB" w14:textId="77777777" w:rsidR="00F05FC2" w:rsidRPr="0062233E" w:rsidRDefault="00F05FC2" w:rsidP="00F05FC2">
      <w:pPr>
        <w:rPr>
          <w:rFonts w:ascii="Times New Roman" w:hAnsi="Times New Roman" w:cs="Times New Roman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6C1CB9" w:rsidRPr="0062233E" w14:paraId="37E3E136" w14:textId="77777777" w:rsidTr="006C1CB9">
        <w:tc>
          <w:tcPr>
            <w:tcW w:w="9355" w:type="dxa"/>
            <w:shd w:val="clear" w:color="auto" w:fill="002060"/>
          </w:tcPr>
          <w:p w14:paraId="5B251001" w14:textId="77777777" w:rsidR="006C1CB9" w:rsidRPr="0062233E" w:rsidRDefault="006C1CB9" w:rsidP="00EE4518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Attendees</w:t>
            </w:r>
          </w:p>
        </w:tc>
      </w:tr>
      <w:tr w:rsidR="006C1CB9" w:rsidRPr="0062233E" w14:paraId="78A70062" w14:textId="77777777" w:rsidTr="006C1CB9">
        <w:tc>
          <w:tcPr>
            <w:tcW w:w="9355" w:type="dxa"/>
          </w:tcPr>
          <w:p w14:paraId="3C43AF35" w14:textId="160139ED" w:rsidR="006C1CB9" w:rsidRDefault="00C51A58" w:rsidP="00EE451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tendees:</w:t>
            </w:r>
          </w:p>
          <w:p w14:paraId="31CFCBBD" w14:textId="77777777" w:rsidR="00C51A58" w:rsidRPr="00C51A58" w:rsidRDefault="00C51A58" w:rsidP="00C51A58">
            <w:pPr>
              <w:rPr>
                <w:rFonts w:ascii="Times New Roman" w:hAnsi="Times New Roman" w:cs="Times New Roman"/>
              </w:rPr>
            </w:pPr>
            <w:r w:rsidRPr="00C51A58">
              <w:rPr>
                <w:rFonts w:ascii="Times New Roman" w:hAnsi="Times New Roman" w:cs="Times New Roman"/>
              </w:rPr>
              <w:t>Charlotte Moss/LCC Vice President/Turning Point Domestic Violence;</w:t>
            </w:r>
          </w:p>
          <w:p w14:paraId="0BC7CF54" w14:textId="77777777" w:rsidR="00C51A58" w:rsidRPr="00C51A58" w:rsidRDefault="00C51A58" w:rsidP="00C51A58">
            <w:pPr>
              <w:rPr>
                <w:rFonts w:ascii="Times New Roman" w:hAnsi="Times New Roman" w:cs="Times New Roman"/>
              </w:rPr>
            </w:pPr>
            <w:r w:rsidRPr="00C51A58">
              <w:rPr>
                <w:rFonts w:ascii="Times New Roman" w:hAnsi="Times New Roman" w:cs="Times New Roman"/>
              </w:rPr>
              <w:t>Becky Bujwid/LCC Treasurer/Centerstone;</w:t>
            </w:r>
          </w:p>
          <w:p w14:paraId="037B08DD" w14:textId="77777777" w:rsidR="00C51A58" w:rsidRPr="00C51A58" w:rsidRDefault="00C51A58" w:rsidP="00C51A58">
            <w:pPr>
              <w:rPr>
                <w:rFonts w:ascii="Times New Roman" w:hAnsi="Times New Roman" w:cs="Times New Roman"/>
              </w:rPr>
            </w:pPr>
            <w:r w:rsidRPr="00C51A58">
              <w:rPr>
                <w:rFonts w:ascii="Times New Roman" w:hAnsi="Times New Roman" w:cs="Times New Roman"/>
              </w:rPr>
              <w:t xml:space="preserve">Lin Montgomery/JC Health Dept.; </w:t>
            </w:r>
          </w:p>
          <w:p w14:paraId="220FBF75" w14:textId="77777777" w:rsidR="00C51A58" w:rsidRPr="00C51A58" w:rsidRDefault="00C51A58" w:rsidP="00C51A58">
            <w:pPr>
              <w:rPr>
                <w:rFonts w:ascii="Times New Roman" w:hAnsi="Times New Roman" w:cs="Times New Roman"/>
              </w:rPr>
            </w:pPr>
            <w:r w:rsidRPr="00C51A58">
              <w:rPr>
                <w:rFonts w:ascii="Times New Roman" w:hAnsi="Times New Roman" w:cs="Times New Roman"/>
              </w:rPr>
              <w:t>Tara Hetterich /JC Alcohol &amp; Drug Court Services;</w:t>
            </w:r>
          </w:p>
          <w:p w14:paraId="4E49C0FA" w14:textId="20FE7FFE" w:rsidR="00C51A58" w:rsidRPr="00C51A58" w:rsidRDefault="00C51A58" w:rsidP="00C51A58">
            <w:pPr>
              <w:rPr>
                <w:rFonts w:ascii="Times New Roman" w:hAnsi="Times New Roman" w:cs="Times New Roman"/>
              </w:rPr>
            </w:pPr>
            <w:r w:rsidRPr="00C51A58">
              <w:rPr>
                <w:rFonts w:ascii="Times New Roman" w:hAnsi="Times New Roman" w:cs="Times New Roman"/>
              </w:rPr>
              <w:t>Darlene Kilburn, NP/Schneck Pain Center;</w:t>
            </w:r>
          </w:p>
          <w:p w14:paraId="54B6CDAB" w14:textId="66708244" w:rsidR="00C51A58" w:rsidRDefault="00C51A58" w:rsidP="00C51A58">
            <w:pPr>
              <w:rPr>
                <w:rFonts w:ascii="Times New Roman" w:hAnsi="Times New Roman" w:cs="Times New Roman"/>
              </w:rPr>
            </w:pPr>
            <w:r w:rsidRPr="00C51A58">
              <w:rPr>
                <w:rFonts w:ascii="Times New Roman" w:hAnsi="Times New Roman" w:cs="Times New Roman"/>
              </w:rPr>
              <w:t>Dustin Vice/Anchor House;</w:t>
            </w:r>
          </w:p>
          <w:p w14:paraId="03FD03D3" w14:textId="70D9B617" w:rsidR="00C51A58" w:rsidRPr="00C51A58" w:rsidRDefault="00C51A58" w:rsidP="00C51A58">
            <w:pPr>
              <w:rPr>
                <w:rFonts w:ascii="Times New Roman" w:hAnsi="Times New Roman" w:cs="Times New Roman"/>
              </w:rPr>
            </w:pPr>
            <w:r w:rsidRPr="00C51A58">
              <w:rPr>
                <w:rFonts w:ascii="Times New Roman" w:hAnsi="Times New Roman" w:cs="Times New Roman"/>
              </w:rPr>
              <w:t>Myra Mellencamp/Jamestown Apts.;</w:t>
            </w:r>
          </w:p>
          <w:p w14:paraId="1C885BF1" w14:textId="77777777" w:rsidR="00C51A58" w:rsidRPr="00C51A58" w:rsidRDefault="00C51A58" w:rsidP="00C51A58">
            <w:pPr>
              <w:rPr>
                <w:rFonts w:ascii="Times New Roman" w:hAnsi="Times New Roman" w:cs="Times New Roman"/>
              </w:rPr>
            </w:pPr>
            <w:r w:rsidRPr="00C51A58">
              <w:rPr>
                <w:rFonts w:ascii="Times New Roman" w:hAnsi="Times New Roman" w:cs="Times New Roman"/>
              </w:rPr>
              <w:t>Doug McClure/Brownstown Central Community School Corp.;</w:t>
            </w:r>
          </w:p>
          <w:p w14:paraId="64B4ED8E" w14:textId="77777777" w:rsidR="00C51A58" w:rsidRPr="00C51A58" w:rsidRDefault="00C51A58" w:rsidP="00C51A58">
            <w:pPr>
              <w:rPr>
                <w:rFonts w:ascii="Times New Roman" w:hAnsi="Times New Roman" w:cs="Times New Roman"/>
              </w:rPr>
            </w:pPr>
            <w:r w:rsidRPr="00C51A58">
              <w:rPr>
                <w:rFonts w:ascii="Times New Roman" w:hAnsi="Times New Roman" w:cs="Times New Roman"/>
              </w:rPr>
              <w:t>Greg Prange/Seymour High School;</w:t>
            </w:r>
          </w:p>
          <w:p w14:paraId="0C0A58B3" w14:textId="60D0C32C" w:rsidR="00C51A58" w:rsidRDefault="00C51A58" w:rsidP="00C51A58">
            <w:pPr>
              <w:rPr>
                <w:rFonts w:ascii="Times New Roman" w:hAnsi="Times New Roman" w:cs="Times New Roman"/>
              </w:rPr>
            </w:pPr>
            <w:r w:rsidRPr="00C51A58">
              <w:rPr>
                <w:rFonts w:ascii="Times New Roman" w:hAnsi="Times New Roman" w:cs="Times New Roman"/>
              </w:rPr>
              <w:t>Jacob Pickerill/Hickory Treatment Center;</w:t>
            </w:r>
          </w:p>
          <w:p w14:paraId="43DC4D05" w14:textId="369D8DD2" w:rsidR="00C51A58" w:rsidRDefault="00C51A58" w:rsidP="00C51A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t Carver/DEA/Seymour Police Department</w:t>
            </w:r>
            <w:r w:rsidR="00AE580A">
              <w:rPr>
                <w:rFonts w:ascii="Times New Roman" w:hAnsi="Times New Roman" w:cs="Times New Roman"/>
              </w:rPr>
              <w:t>;</w:t>
            </w:r>
          </w:p>
          <w:p w14:paraId="7DDD57BB" w14:textId="555673AD" w:rsidR="00C51A58" w:rsidRDefault="00C51A58" w:rsidP="00C51A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cqueline Haven/Wellstone Regional Hospital;</w:t>
            </w:r>
          </w:p>
          <w:p w14:paraId="70A08B23" w14:textId="772FF194" w:rsidR="00AE580A" w:rsidRPr="00C51A58" w:rsidRDefault="00AE580A" w:rsidP="00C51A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ayla </w:t>
            </w:r>
            <w:proofErr w:type="spellStart"/>
            <w:r>
              <w:rPr>
                <w:rFonts w:ascii="Times New Roman" w:hAnsi="Times New Roman" w:cs="Times New Roman"/>
              </w:rPr>
              <w:t>Stuckwisch</w:t>
            </w:r>
            <w:proofErr w:type="spellEnd"/>
            <w:r>
              <w:rPr>
                <w:rFonts w:ascii="Times New Roman" w:hAnsi="Times New Roman" w:cs="Times New Roman"/>
              </w:rPr>
              <w:t>/Schneck Medical Center;</w:t>
            </w:r>
          </w:p>
          <w:p w14:paraId="03F98507" w14:textId="046954AC" w:rsidR="00C51A58" w:rsidRPr="00C51A58" w:rsidRDefault="00C51A58" w:rsidP="00C51A58">
            <w:pPr>
              <w:rPr>
                <w:rFonts w:ascii="Times New Roman" w:hAnsi="Times New Roman" w:cs="Times New Roman"/>
              </w:rPr>
            </w:pPr>
            <w:r w:rsidRPr="00C51A58">
              <w:rPr>
                <w:rFonts w:ascii="Times New Roman" w:hAnsi="Times New Roman" w:cs="Times New Roman"/>
              </w:rPr>
              <w:t>Tyler Henkle/Healthy Jackson County Decreasing</w:t>
            </w:r>
            <w:r w:rsidR="00CC0575">
              <w:rPr>
                <w:rFonts w:ascii="Times New Roman" w:hAnsi="Times New Roman" w:cs="Times New Roman"/>
              </w:rPr>
              <w:t xml:space="preserve"> </w:t>
            </w:r>
            <w:r w:rsidRPr="00C51A58">
              <w:rPr>
                <w:rFonts w:ascii="Times New Roman" w:hAnsi="Times New Roman" w:cs="Times New Roman"/>
              </w:rPr>
              <w:t>Tobacco Use Workgroup</w:t>
            </w:r>
          </w:p>
          <w:p w14:paraId="481807C6" w14:textId="16710149" w:rsidR="00C51A58" w:rsidRPr="0062233E" w:rsidRDefault="00C51A58" w:rsidP="00C51A58">
            <w:pPr>
              <w:rPr>
                <w:rFonts w:ascii="Times New Roman" w:hAnsi="Times New Roman" w:cs="Times New Roman"/>
              </w:rPr>
            </w:pPr>
            <w:r w:rsidRPr="00C51A58">
              <w:rPr>
                <w:rFonts w:ascii="Times New Roman" w:hAnsi="Times New Roman" w:cs="Times New Roman"/>
              </w:rPr>
              <w:t>Brenda Turner/Schneck Primary Care &amp; LCC Coalition Director.</w:t>
            </w:r>
          </w:p>
          <w:p w14:paraId="0BA54EE3" w14:textId="77777777" w:rsidR="006C1CB9" w:rsidRDefault="006C1CB9" w:rsidP="00EE4518">
            <w:pPr>
              <w:rPr>
                <w:rFonts w:ascii="Times New Roman" w:hAnsi="Times New Roman" w:cs="Times New Roman"/>
              </w:rPr>
            </w:pPr>
          </w:p>
          <w:p w14:paraId="5FD00AA4" w14:textId="39578758" w:rsidR="006C1CB9" w:rsidRPr="0062233E" w:rsidRDefault="00AE580A" w:rsidP="00EE451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sent:</w:t>
            </w:r>
          </w:p>
          <w:p w14:paraId="522F38E8" w14:textId="6DF014BB" w:rsidR="006C1CB9" w:rsidRPr="0062233E" w:rsidRDefault="00C51A58" w:rsidP="00AE580A">
            <w:pPr>
              <w:rPr>
                <w:rFonts w:ascii="Times New Roman" w:hAnsi="Times New Roman" w:cs="Times New Roman"/>
              </w:rPr>
            </w:pPr>
            <w:r w:rsidRPr="00C51A58">
              <w:rPr>
                <w:rFonts w:ascii="Times New Roman" w:hAnsi="Times New Roman" w:cs="Times New Roman"/>
              </w:rPr>
              <w:t>Brooke Newgent/LCC Secretary/Jackson Jennings Community Corrections; Beth White;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51A58">
              <w:rPr>
                <w:rFonts w:ascii="Times New Roman" w:hAnsi="Times New Roman" w:cs="Times New Roman"/>
              </w:rPr>
              <w:t xml:space="preserve">Kimberly Glaze; Carla Wright/Schneck Medical Center </w:t>
            </w:r>
            <w:r>
              <w:rPr>
                <w:rFonts w:ascii="Times New Roman" w:hAnsi="Times New Roman" w:cs="Times New Roman"/>
              </w:rPr>
              <w:t xml:space="preserve">; </w:t>
            </w:r>
            <w:r w:rsidRPr="00C51A58">
              <w:rPr>
                <w:rFonts w:ascii="Times New Roman" w:hAnsi="Times New Roman" w:cs="Times New Roman"/>
              </w:rPr>
              <w:t>Adam Surface/Seymour Police Dept.; Teresea Higham/New Beginnings Recovery Ctr./Recovery First; Corp.;</w:t>
            </w:r>
            <w:r w:rsidR="00AE580A">
              <w:t xml:space="preserve"> </w:t>
            </w:r>
            <w:r w:rsidR="00AE580A" w:rsidRPr="00AE580A">
              <w:rPr>
                <w:rFonts w:ascii="Times New Roman" w:hAnsi="Times New Roman" w:cs="Times New Roman"/>
              </w:rPr>
              <w:t>Dustin Stewart/Sheriff’s Dept.;</w:t>
            </w:r>
            <w:r w:rsidR="00AE580A">
              <w:rPr>
                <w:rFonts w:ascii="Times New Roman" w:hAnsi="Times New Roman" w:cs="Times New Roman"/>
              </w:rPr>
              <w:t xml:space="preserve"> </w:t>
            </w:r>
            <w:r w:rsidRPr="00C51A58">
              <w:rPr>
                <w:rFonts w:ascii="Times New Roman" w:hAnsi="Times New Roman" w:cs="Times New Roman"/>
              </w:rPr>
              <w:t xml:space="preserve"> Ginger Schneck/Girls, Inc.;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51A58">
              <w:rPr>
                <w:rFonts w:ascii="Times New Roman" w:hAnsi="Times New Roman" w:cs="Times New Roman"/>
              </w:rPr>
              <w:t xml:space="preserve">AmyMarie Travis/Superior Court II Judge; Zach Elliott/Sheriff’s Dept.; Abigail Jones, Turning Point Domestic Violence; Dawn Goodman-Martin/Jackson Jennings Community Corrections; Brittany Drawbaugh/Centerstone; Steve Sharer/Recovery Program Coordinator; </w:t>
            </w:r>
            <w:r w:rsidR="00AE580A" w:rsidRPr="00AE580A">
              <w:rPr>
                <w:rFonts w:ascii="Times New Roman" w:hAnsi="Times New Roman" w:cs="Times New Roman"/>
              </w:rPr>
              <w:t>Carrie Tormoehlen/Jackson County Probation;</w:t>
            </w:r>
            <w:r w:rsidR="00AE580A">
              <w:rPr>
                <w:rFonts w:ascii="Times New Roman" w:hAnsi="Times New Roman" w:cs="Times New Roman"/>
              </w:rPr>
              <w:t xml:space="preserve"> </w:t>
            </w:r>
            <w:r w:rsidRPr="00C51A58">
              <w:rPr>
                <w:rFonts w:ascii="Times New Roman" w:hAnsi="Times New Roman" w:cs="Times New Roman"/>
              </w:rPr>
              <w:t>Ashley Cacares/United Way/Covering Kids &amp; Families in Indiana; Alma Hobson/Firefly Children and Family Alliance; Linda Hershman/Children’s Bureau; Melanie O’Neal/The Arc of Jackson County; John Cord/St Ambrose Church; Angel Armstrong/United Methodist Church; Karen Layman/Schneck Medical Center; Kayla Cirillo/Groups Recover Together of Seymour; Leah Bernauer, Supervisor/Jackson Co. Child Services; Lora Huffington/Turning Point Dom. Violence; Beth Petty &amp; Karen Cole/Centerstone Healthy Start;  Debra Pettay /Schneck Medical Center Lab; Jeremy Helmsing/Seymour Police Dept.; Keith Williams, SRO/JC Sheriff’s Dept.; Mike Higham/Recovery First Corp.; Tara Hatfield/Qsource; JoAnne Delisle/Groups Recover Together.</w:t>
            </w:r>
          </w:p>
        </w:tc>
      </w:tr>
    </w:tbl>
    <w:p w14:paraId="39C6A337" w14:textId="77777777" w:rsidR="00F05FC2" w:rsidRPr="0062233E" w:rsidRDefault="00F05FC2" w:rsidP="00F05FC2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05FC2" w:rsidRPr="0062233E" w14:paraId="351F0DDB" w14:textId="77777777" w:rsidTr="00EE4518">
        <w:tc>
          <w:tcPr>
            <w:tcW w:w="9350" w:type="dxa"/>
            <w:shd w:val="clear" w:color="auto" w:fill="002060"/>
          </w:tcPr>
          <w:p w14:paraId="14705950" w14:textId="77777777" w:rsidR="00F05FC2" w:rsidRPr="0062233E" w:rsidRDefault="00F05FC2" w:rsidP="00EE451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Meeting Notes (Old/New Business, Decisions, Agendas)</w:t>
            </w:r>
          </w:p>
        </w:tc>
      </w:tr>
      <w:tr w:rsidR="00F05FC2" w:rsidRPr="0062233E" w14:paraId="5E890B75" w14:textId="77777777" w:rsidTr="00EE4518">
        <w:tc>
          <w:tcPr>
            <w:tcW w:w="9350" w:type="dxa"/>
          </w:tcPr>
          <w:p w14:paraId="77A0E670" w14:textId="7391C082" w:rsidR="0073677A" w:rsidRDefault="00422EA6" w:rsidP="00736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DA511F">
              <w:rPr>
                <w:rFonts w:ascii="Times New Roman" w:hAnsi="Times New Roman" w:cs="Times New Roman"/>
              </w:rPr>
              <w:t>all to order Charlotte Moss</w:t>
            </w:r>
            <w:r w:rsidR="00E04705">
              <w:rPr>
                <w:rFonts w:ascii="Times New Roman" w:hAnsi="Times New Roman" w:cs="Times New Roman"/>
              </w:rPr>
              <w:t>,</w:t>
            </w:r>
            <w:r w:rsidR="00743111">
              <w:rPr>
                <w:rFonts w:ascii="Times New Roman" w:hAnsi="Times New Roman" w:cs="Times New Roman"/>
              </w:rPr>
              <w:t xml:space="preserve"> Vice Pres</w:t>
            </w:r>
            <w:r w:rsidR="00AE580A">
              <w:rPr>
                <w:rFonts w:ascii="Times New Roman" w:hAnsi="Times New Roman" w:cs="Times New Roman"/>
              </w:rPr>
              <w:t xml:space="preserve">ident at </w:t>
            </w:r>
            <w:r w:rsidR="00DA511F">
              <w:rPr>
                <w:rFonts w:ascii="Times New Roman" w:hAnsi="Times New Roman" w:cs="Times New Roman"/>
              </w:rPr>
              <w:t>1602</w:t>
            </w:r>
            <w:r w:rsidR="00E04705">
              <w:rPr>
                <w:rFonts w:ascii="Times New Roman" w:hAnsi="Times New Roman" w:cs="Times New Roman"/>
              </w:rPr>
              <w:t>.</w:t>
            </w:r>
            <w:r w:rsidR="00AE580A">
              <w:rPr>
                <w:rFonts w:ascii="Times New Roman" w:hAnsi="Times New Roman" w:cs="Times New Roman"/>
              </w:rPr>
              <w:t xml:space="preserve">  </w:t>
            </w:r>
            <w:r w:rsidR="0081258E">
              <w:rPr>
                <w:rFonts w:ascii="Times New Roman" w:hAnsi="Times New Roman" w:cs="Times New Roman"/>
              </w:rPr>
              <w:t xml:space="preserve"> </w:t>
            </w:r>
            <w:r w:rsidR="00E04705">
              <w:rPr>
                <w:rFonts w:ascii="Times New Roman" w:hAnsi="Times New Roman" w:cs="Times New Roman"/>
              </w:rPr>
              <w:t>No additional agenda items noted.</w:t>
            </w:r>
          </w:p>
          <w:p w14:paraId="62E325D2" w14:textId="3F2EC4BF" w:rsidR="00017E6E" w:rsidRDefault="00017E6E" w:rsidP="0073677A">
            <w:pPr>
              <w:rPr>
                <w:rFonts w:ascii="Times New Roman" w:hAnsi="Times New Roman" w:cs="Times New Roman"/>
              </w:rPr>
            </w:pPr>
          </w:p>
          <w:p w14:paraId="6F846D3C" w14:textId="1534559D" w:rsidR="0073677A" w:rsidRDefault="00AE580A" w:rsidP="00736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A m</w:t>
            </w:r>
            <w:r w:rsidR="00F61595">
              <w:rPr>
                <w:rFonts w:ascii="Times New Roman" w:hAnsi="Times New Roman" w:cs="Times New Roman"/>
              </w:rPr>
              <w:t xml:space="preserve">otion to approve </w:t>
            </w:r>
            <w:r w:rsidR="00DA511F">
              <w:rPr>
                <w:rFonts w:ascii="Times New Roman" w:hAnsi="Times New Roman" w:cs="Times New Roman"/>
              </w:rPr>
              <w:t>February</w:t>
            </w:r>
            <w:r w:rsidR="00E04705">
              <w:rPr>
                <w:rFonts w:ascii="Times New Roman" w:hAnsi="Times New Roman" w:cs="Times New Roman"/>
              </w:rPr>
              <w:t xml:space="preserve"> </w:t>
            </w:r>
            <w:r w:rsidR="00CC72FC">
              <w:rPr>
                <w:rFonts w:ascii="Times New Roman" w:hAnsi="Times New Roman" w:cs="Times New Roman"/>
              </w:rPr>
              <w:t>minutes</w:t>
            </w:r>
            <w:r>
              <w:rPr>
                <w:rFonts w:ascii="Times New Roman" w:hAnsi="Times New Roman" w:cs="Times New Roman"/>
              </w:rPr>
              <w:t xml:space="preserve"> was made</w:t>
            </w:r>
            <w:r w:rsidR="00DA511F">
              <w:rPr>
                <w:rFonts w:ascii="Times New Roman" w:hAnsi="Times New Roman" w:cs="Times New Roman"/>
              </w:rPr>
              <w:t xml:space="preserve"> by Greg</w:t>
            </w:r>
            <w:r w:rsidR="00E0470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Prange, </w:t>
            </w:r>
            <w:r w:rsidR="00E04705">
              <w:rPr>
                <w:rFonts w:ascii="Times New Roman" w:hAnsi="Times New Roman" w:cs="Times New Roman"/>
              </w:rPr>
              <w:t>and second by Becky Budjwid</w:t>
            </w:r>
            <w:r>
              <w:rPr>
                <w:rFonts w:ascii="Times New Roman" w:hAnsi="Times New Roman" w:cs="Times New Roman"/>
              </w:rPr>
              <w:t>.  A request was made for</w:t>
            </w:r>
            <w:r w:rsidR="00DA511F">
              <w:rPr>
                <w:rFonts w:ascii="Times New Roman" w:hAnsi="Times New Roman" w:cs="Times New Roman"/>
              </w:rPr>
              <w:t xml:space="preserve"> correction by Tyler Henkle regarding his presence at the meeting</w:t>
            </w:r>
            <w:r>
              <w:rPr>
                <w:rFonts w:ascii="Times New Roman" w:hAnsi="Times New Roman" w:cs="Times New Roman"/>
              </w:rPr>
              <w:t xml:space="preserve"> not being listed</w:t>
            </w:r>
            <w:r w:rsidR="0081258E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 The minutes were approved by all in attendance with the noted attendance correction.</w:t>
            </w:r>
            <w:r w:rsidR="00F61595">
              <w:rPr>
                <w:rFonts w:ascii="Times New Roman" w:hAnsi="Times New Roman" w:cs="Times New Roman"/>
              </w:rPr>
              <w:t xml:space="preserve"> </w:t>
            </w:r>
          </w:p>
          <w:p w14:paraId="176CB7B8" w14:textId="77777777" w:rsidR="00CC72FC" w:rsidRDefault="00CC72FC" w:rsidP="0073677A">
            <w:pPr>
              <w:rPr>
                <w:rFonts w:ascii="Times New Roman" w:hAnsi="Times New Roman" w:cs="Times New Roman"/>
              </w:rPr>
            </w:pPr>
          </w:p>
          <w:p w14:paraId="2C17B366" w14:textId="3E76FF96" w:rsidR="00EB3CF2" w:rsidRDefault="0073677A" w:rsidP="0073677A">
            <w:pPr>
              <w:rPr>
                <w:rFonts w:ascii="Times New Roman" w:hAnsi="Times New Roman" w:cs="Times New Roman"/>
              </w:rPr>
            </w:pPr>
            <w:r w:rsidRPr="00BB128B">
              <w:rPr>
                <w:rFonts w:ascii="Times New Roman" w:hAnsi="Times New Roman" w:cs="Times New Roman"/>
                <w:b/>
              </w:rPr>
              <w:t>Financial Report</w:t>
            </w:r>
            <w:r w:rsidR="00EB3CF2">
              <w:rPr>
                <w:rFonts w:ascii="Times New Roman" w:hAnsi="Times New Roman" w:cs="Times New Roman"/>
              </w:rPr>
              <w:t xml:space="preserve"> was given by</w:t>
            </w:r>
            <w:r w:rsidR="0081258E">
              <w:rPr>
                <w:rFonts w:ascii="Times New Roman" w:hAnsi="Times New Roman" w:cs="Times New Roman"/>
              </w:rPr>
              <w:t xml:space="preserve"> Becky Budjwid</w:t>
            </w:r>
            <w:r w:rsidR="007B6FD0">
              <w:rPr>
                <w:rFonts w:ascii="Times New Roman" w:hAnsi="Times New Roman" w:cs="Times New Roman"/>
              </w:rPr>
              <w:t>.</w:t>
            </w:r>
            <w:r w:rsidR="00EB3CF2">
              <w:rPr>
                <w:rFonts w:ascii="Times New Roman" w:hAnsi="Times New Roman" w:cs="Times New Roman"/>
              </w:rPr>
              <w:t xml:space="preserve">  Balance </w:t>
            </w:r>
            <w:r w:rsidR="00AE580A">
              <w:rPr>
                <w:rFonts w:ascii="Times New Roman" w:hAnsi="Times New Roman" w:cs="Times New Roman"/>
              </w:rPr>
              <w:t>is</w:t>
            </w:r>
            <w:r w:rsidR="00EB3CF2">
              <w:rPr>
                <w:rFonts w:ascii="Times New Roman" w:hAnsi="Times New Roman" w:cs="Times New Roman"/>
              </w:rPr>
              <w:t xml:space="preserve"> $</w:t>
            </w:r>
            <w:r w:rsidR="00DA511F">
              <w:rPr>
                <w:rFonts w:ascii="Times New Roman" w:hAnsi="Times New Roman" w:cs="Times New Roman"/>
              </w:rPr>
              <w:t>11,546.35</w:t>
            </w:r>
            <w:r w:rsidR="00AE580A">
              <w:rPr>
                <w:rFonts w:ascii="Times New Roman" w:hAnsi="Times New Roman" w:cs="Times New Roman"/>
              </w:rPr>
              <w:t xml:space="preserve"> on 2/28/23. Check was written for Coalition Director</w:t>
            </w:r>
            <w:r w:rsidR="00DA511F">
              <w:rPr>
                <w:rFonts w:ascii="Times New Roman" w:hAnsi="Times New Roman" w:cs="Times New Roman"/>
              </w:rPr>
              <w:t xml:space="preserve"> </w:t>
            </w:r>
            <w:r w:rsidR="0081258E">
              <w:rPr>
                <w:rFonts w:ascii="Times New Roman" w:hAnsi="Times New Roman" w:cs="Times New Roman"/>
              </w:rPr>
              <w:t xml:space="preserve">stipend </w:t>
            </w:r>
            <w:r w:rsidR="00DA511F">
              <w:rPr>
                <w:rFonts w:ascii="Times New Roman" w:hAnsi="Times New Roman" w:cs="Times New Roman"/>
              </w:rPr>
              <w:t xml:space="preserve">and purchase of copy paper, </w:t>
            </w:r>
            <w:r w:rsidR="00AE580A">
              <w:rPr>
                <w:rFonts w:ascii="Times New Roman" w:hAnsi="Times New Roman" w:cs="Times New Roman"/>
              </w:rPr>
              <w:t xml:space="preserve">creating a </w:t>
            </w:r>
            <w:r w:rsidR="00DA511F">
              <w:rPr>
                <w:rFonts w:ascii="Times New Roman" w:hAnsi="Times New Roman" w:cs="Times New Roman"/>
              </w:rPr>
              <w:t xml:space="preserve">new balance </w:t>
            </w:r>
            <w:r w:rsidR="00AE580A">
              <w:rPr>
                <w:rFonts w:ascii="Times New Roman" w:hAnsi="Times New Roman" w:cs="Times New Roman"/>
              </w:rPr>
              <w:t>of</w:t>
            </w:r>
            <w:r w:rsidR="00DA511F">
              <w:rPr>
                <w:rFonts w:ascii="Times New Roman" w:hAnsi="Times New Roman" w:cs="Times New Roman"/>
              </w:rPr>
              <w:t xml:space="preserve"> $10,684.43</w:t>
            </w:r>
            <w:r w:rsidR="00E04705">
              <w:rPr>
                <w:rFonts w:ascii="Times New Roman" w:hAnsi="Times New Roman" w:cs="Times New Roman"/>
              </w:rPr>
              <w:t xml:space="preserve">.  </w:t>
            </w:r>
          </w:p>
          <w:p w14:paraId="6940D285" w14:textId="77777777" w:rsidR="00DA511F" w:rsidRDefault="00DA511F" w:rsidP="0073677A">
            <w:pPr>
              <w:rPr>
                <w:rFonts w:ascii="Times New Roman" w:hAnsi="Times New Roman" w:cs="Times New Roman"/>
              </w:rPr>
            </w:pPr>
          </w:p>
          <w:p w14:paraId="32FBF745" w14:textId="7851A3A6" w:rsidR="005C39A5" w:rsidRDefault="0073677A" w:rsidP="0073677A">
            <w:pPr>
              <w:rPr>
                <w:rFonts w:ascii="Times New Roman" w:hAnsi="Times New Roman" w:cs="Times New Roman"/>
              </w:rPr>
            </w:pPr>
            <w:r w:rsidRPr="00BB128B">
              <w:rPr>
                <w:rFonts w:ascii="Times New Roman" w:hAnsi="Times New Roman" w:cs="Times New Roman"/>
                <w:b/>
              </w:rPr>
              <w:t>Director Repor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B5552D">
              <w:rPr>
                <w:rFonts w:ascii="Times New Roman" w:hAnsi="Times New Roman" w:cs="Times New Roman"/>
              </w:rPr>
              <w:t>presented by Brenda Turner</w:t>
            </w:r>
            <w:r w:rsidR="00CC6837">
              <w:rPr>
                <w:rFonts w:ascii="Times New Roman" w:hAnsi="Times New Roman" w:cs="Times New Roman"/>
              </w:rPr>
              <w:t xml:space="preserve"> announced</w:t>
            </w:r>
            <w:r w:rsidR="00743111">
              <w:rPr>
                <w:rFonts w:ascii="Times New Roman" w:hAnsi="Times New Roman" w:cs="Times New Roman"/>
              </w:rPr>
              <w:t xml:space="preserve"> having made</w:t>
            </w:r>
            <w:r w:rsidR="00CC6837">
              <w:rPr>
                <w:rFonts w:ascii="Times New Roman" w:hAnsi="Times New Roman" w:cs="Times New Roman"/>
              </w:rPr>
              <w:t xml:space="preserve"> the </w:t>
            </w:r>
            <w:r w:rsidR="00743111">
              <w:rPr>
                <w:rFonts w:ascii="Times New Roman" w:hAnsi="Times New Roman" w:cs="Times New Roman"/>
              </w:rPr>
              <w:t>recommend</w:t>
            </w:r>
            <w:r w:rsidR="00CC6837">
              <w:rPr>
                <w:rFonts w:ascii="Times New Roman" w:hAnsi="Times New Roman" w:cs="Times New Roman"/>
              </w:rPr>
              <w:t>ed</w:t>
            </w:r>
            <w:r w:rsidR="00743111">
              <w:rPr>
                <w:rFonts w:ascii="Times New Roman" w:hAnsi="Times New Roman" w:cs="Times New Roman"/>
              </w:rPr>
              <w:t xml:space="preserve"> update</w:t>
            </w:r>
            <w:r w:rsidR="00CC6837">
              <w:rPr>
                <w:rFonts w:ascii="Times New Roman" w:hAnsi="Times New Roman" w:cs="Times New Roman"/>
              </w:rPr>
              <w:t>s and</w:t>
            </w:r>
            <w:r w:rsidR="00743111">
              <w:rPr>
                <w:rFonts w:ascii="Times New Roman" w:hAnsi="Times New Roman" w:cs="Times New Roman"/>
              </w:rPr>
              <w:t xml:space="preserve"> changes to the </w:t>
            </w:r>
            <w:r w:rsidR="00CC6837">
              <w:rPr>
                <w:rFonts w:ascii="Times New Roman" w:hAnsi="Times New Roman" w:cs="Times New Roman"/>
              </w:rPr>
              <w:t>C</w:t>
            </w:r>
            <w:r w:rsidR="00743111">
              <w:rPr>
                <w:rFonts w:ascii="Times New Roman" w:hAnsi="Times New Roman" w:cs="Times New Roman"/>
              </w:rPr>
              <w:t>omprehensive</w:t>
            </w:r>
            <w:r w:rsidR="00CC6837">
              <w:rPr>
                <w:rFonts w:ascii="Times New Roman" w:hAnsi="Times New Roman" w:cs="Times New Roman"/>
              </w:rPr>
              <w:t xml:space="preserve"> Community Plan (CCP).  She c</w:t>
            </w:r>
            <w:r w:rsidR="005C39A5">
              <w:rPr>
                <w:rFonts w:ascii="Times New Roman" w:hAnsi="Times New Roman" w:cs="Times New Roman"/>
              </w:rPr>
              <w:t>ontacted Doug</w:t>
            </w:r>
            <w:r w:rsidR="00CC6837">
              <w:rPr>
                <w:rFonts w:ascii="Times New Roman" w:hAnsi="Times New Roman" w:cs="Times New Roman"/>
              </w:rPr>
              <w:t xml:space="preserve"> Pringle as requested by Wendy cash</w:t>
            </w:r>
            <w:r w:rsidR="005C39A5">
              <w:rPr>
                <w:rFonts w:ascii="Times New Roman" w:hAnsi="Times New Roman" w:cs="Times New Roman"/>
              </w:rPr>
              <w:t xml:space="preserve"> regarding</w:t>
            </w:r>
            <w:r w:rsidR="00CC6837">
              <w:rPr>
                <w:rFonts w:ascii="Times New Roman" w:hAnsi="Times New Roman" w:cs="Times New Roman"/>
              </w:rPr>
              <w:t xml:space="preserve"> redesigning new</w:t>
            </w:r>
            <w:r w:rsidR="005C39A5">
              <w:rPr>
                <w:rFonts w:ascii="Times New Roman" w:hAnsi="Times New Roman" w:cs="Times New Roman"/>
              </w:rPr>
              <w:t xml:space="preserve"> website and</w:t>
            </w:r>
            <w:r w:rsidR="00CC6837">
              <w:rPr>
                <w:rFonts w:ascii="Times New Roman" w:hAnsi="Times New Roman" w:cs="Times New Roman"/>
              </w:rPr>
              <w:t xml:space="preserve"> we are</w:t>
            </w:r>
            <w:r w:rsidR="005C39A5">
              <w:rPr>
                <w:rFonts w:ascii="Times New Roman" w:hAnsi="Times New Roman" w:cs="Times New Roman"/>
              </w:rPr>
              <w:t xml:space="preserve"> waiting for official quote</w:t>
            </w:r>
            <w:r w:rsidR="00CC6837">
              <w:rPr>
                <w:rFonts w:ascii="Times New Roman" w:hAnsi="Times New Roman" w:cs="Times New Roman"/>
              </w:rPr>
              <w:t xml:space="preserve"> for proposed services.  </w:t>
            </w:r>
            <w:r w:rsidR="005C39A5">
              <w:rPr>
                <w:rFonts w:ascii="Times New Roman" w:hAnsi="Times New Roman" w:cs="Times New Roman"/>
              </w:rPr>
              <w:t>Designation</w:t>
            </w:r>
            <w:r w:rsidR="00CC6837">
              <w:rPr>
                <w:rFonts w:ascii="Times New Roman" w:hAnsi="Times New Roman" w:cs="Times New Roman"/>
              </w:rPr>
              <w:t xml:space="preserve"> by</w:t>
            </w:r>
            <w:r w:rsidR="005C39A5">
              <w:rPr>
                <w:rFonts w:ascii="Times New Roman" w:hAnsi="Times New Roman" w:cs="Times New Roman"/>
              </w:rPr>
              <w:t xml:space="preserve"> </w:t>
            </w:r>
            <w:r w:rsidR="00E15F8E">
              <w:rPr>
                <w:rFonts w:ascii="Times New Roman" w:hAnsi="Times New Roman" w:cs="Times New Roman"/>
              </w:rPr>
              <w:t xml:space="preserve">Candid </w:t>
            </w:r>
            <w:proofErr w:type="spellStart"/>
            <w:r w:rsidR="005C39A5">
              <w:rPr>
                <w:rFonts w:ascii="Times New Roman" w:hAnsi="Times New Roman" w:cs="Times New Roman"/>
              </w:rPr>
              <w:t>Guidestar</w:t>
            </w:r>
            <w:proofErr w:type="spellEnd"/>
            <w:r w:rsidR="00CC6837">
              <w:rPr>
                <w:rFonts w:ascii="Times New Roman" w:hAnsi="Times New Roman" w:cs="Times New Roman"/>
              </w:rPr>
              <w:t xml:space="preserve"> has been</w:t>
            </w:r>
            <w:r w:rsidR="005C39A5">
              <w:rPr>
                <w:rFonts w:ascii="Times New Roman" w:hAnsi="Times New Roman" w:cs="Times New Roman"/>
              </w:rPr>
              <w:t xml:space="preserve"> updated for future donation purposes</w:t>
            </w:r>
            <w:r w:rsidR="00CC6837">
              <w:rPr>
                <w:rFonts w:ascii="Times New Roman" w:hAnsi="Times New Roman" w:cs="Times New Roman"/>
              </w:rPr>
              <w:t xml:space="preserve">.  Reviewed and responded to </w:t>
            </w:r>
            <w:r w:rsidR="005C39A5">
              <w:rPr>
                <w:rFonts w:ascii="Times New Roman" w:hAnsi="Times New Roman" w:cs="Times New Roman"/>
              </w:rPr>
              <w:t>2023 Grant App</w:t>
            </w:r>
            <w:r w:rsidR="00CC6837">
              <w:rPr>
                <w:rFonts w:ascii="Times New Roman" w:hAnsi="Times New Roman" w:cs="Times New Roman"/>
              </w:rPr>
              <w:t>licants.  There is still money</w:t>
            </w:r>
            <w:r w:rsidR="005C39A5">
              <w:rPr>
                <w:rFonts w:ascii="Times New Roman" w:hAnsi="Times New Roman" w:cs="Times New Roman"/>
              </w:rPr>
              <w:t xml:space="preserve"> available for additional grants</w:t>
            </w:r>
            <w:r w:rsidR="00CC6837">
              <w:rPr>
                <w:rFonts w:ascii="Times New Roman" w:hAnsi="Times New Roman" w:cs="Times New Roman"/>
              </w:rPr>
              <w:t xml:space="preserve"> to utilize the $74,041.09 total available this year.  An extension of the due date for grants may be needed again this year.  She reviewed the ICGI Manual to address unspent funds. </w:t>
            </w:r>
            <w:r w:rsidR="005C39A5">
              <w:rPr>
                <w:rFonts w:ascii="Times New Roman" w:hAnsi="Times New Roman" w:cs="Times New Roman"/>
              </w:rPr>
              <w:t xml:space="preserve">Law enforcement was contacted to update their 2022 plan for utilization of funds not used for </w:t>
            </w:r>
            <w:r w:rsidR="00CC6837">
              <w:rPr>
                <w:rFonts w:ascii="Times New Roman" w:hAnsi="Times New Roman" w:cs="Times New Roman"/>
              </w:rPr>
              <w:t xml:space="preserve">narcotic </w:t>
            </w:r>
            <w:r w:rsidR="005C39A5">
              <w:rPr>
                <w:rFonts w:ascii="Times New Roman" w:hAnsi="Times New Roman" w:cs="Times New Roman"/>
              </w:rPr>
              <w:t>buy</w:t>
            </w:r>
            <w:r w:rsidR="00CC6837">
              <w:rPr>
                <w:rFonts w:ascii="Times New Roman" w:hAnsi="Times New Roman" w:cs="Times New Roman"/>
              </w:rPr>
              <w:t xml:space="preserve"> money, requesting their amendments to the original grant be submitted as soon as possible.  </w:t>
            </w:r>
            <w:r w:rsidR="005C39A5">
              <w:rPr>
                <w:rFonts w:ascii="Times New Roman" w:hAnsi="Times New Roman" w:cs="Times New Roman"/>
              </w:rPr>
              <w:t xml:space="preserve">Hidden Plain Sight </w:t>
            </w:r>
            <w:r w:rsidR="00CC6837">
              <w:rPr>
                <w:rFonts w:ascii="Times New Roman" w:hAnsi="Times New Roman" w:cs="Times New Roman"/>
              </w:rPr>
              <w:t xml:space="preserve">representative responded to our request to set up at an event. </w:t>
            </w:r>
            <w:r w:rsidR="005C39A5">
              <w:rPr>
                <w:rFonts w:ascii="Times New Roman" w:hAnsi="Times New Roman" w:cs="Times New Roman"/>
              </w:rPr>
              <w:t>Lin</w:t>
            </w:r>
            <w:r w:rsidR="00CC6837">
              <w:rPr>
                <w:rFonts w:ascii="Times New Roman" w:hAnsi="Times New Roman" w:cs="Times New Roman"/>
              </w:rPr>
              <w:t xml:space="preserve"> Montgomery will</w:t>
            </w:r>
            <w:r w:rsidR="005C39A5">
              <w:rPr>
                <w:rFonts w:ascii="Times New Roman" w:hAnsi="Times New Roman" w:cs="Times New Roman"/>
              </w:rPr>
              <w:t xml:space="preserve"> work with this entity</w:t>
            </w:r>
            <w:r w:rsidR="00CC6837">
              <w:rPr>
                <w:rFonts w:ascii="Times New Roman" w:hAnsi="Times New Roman" w:cs="Times New Roman"/>
              </w:rPr>
              <w:t>.  Announced</w:t>
            </w:r>
            <w:r w:rsidR="005C39A5">
              <w:rPr>
                <w:rFonts w:ascii="Times New Roman" w:hAnsi="Times New Roman" w:cs="Times New Roman"/>
              </w:rPr>
              <w:t xml:space="preserve"> Ethan Crossing</w:t>
            </w:r>
            <w:r w:rsidR="00E36F17">
              <w:rPr>
                <w:rFonts w:ascii="Times New Roman" w:hAnsi="Times New Roman" w:cs="Times New Roman"/>
              </w:rPr>
              <w:t xml:space="preserve"> of Indianapolis</w:t>
            </w:r>
            <w:r w:rsidR="005C39A5">
              <w:rPr>
                <w:rFonts w:ascii="Times New Roman" w:hAnsi="Times New Roman" w:cs="Times New Roman"/>
              </w:rPr>
              <w:t xml:space="preserve"> opening 3/20</w:t>
            </w:r>
            <w:r w:rsidR="00E36F17">
              <w:rPr>
                <w:rFonts w:ascii="Times New Roman" w:hAnsi="Times New Roman" w:cs="Times New Roman"/>
              </w:rPr>
              <w:t>/23</w:t>
            </w:r>
            <w:r w:rsidR="005C39A5">
              <w:rPr>
                <w:rFonts w:ascii="Times New Roman" w:hAnsi="Times New Roman" w:cs="Times New Roman"/>
              </w:rPr>
              <w:t xml:space="preserve"> for acute psych/residential addict</w:t>
            </w:r>
            <w:r w:rsidR="00E36F17">
              <w:rPr>
                <w:rFonts w:ascii="Times New Roman" w:hAnsi="Times New Roman" w:cs="Times New Roman"/>
              </w:rPr>
              <w:t>ion</w:t>
            </w:r>
            <w:r w:rsidR="005C39A5">
              <w:rPr>
                <w:rFonts w:ascii="Times New Roman" w:hAnsi="Times New Roman" w:cs="Times New Roman"/>
              </w:rPr>
              <w:t xml:space="preserve"> treatment</w:t>
            </w:r>
            <w:r w:rsidR="00E36F17">
              <w:rPr>
                <w:rFonts w:ascii="Times New Roman" w:hAnsi="Times New Roman" w:cs="Times New Roman"/>
              </w:rPr>
              <w:t xml:space="preserve">. </w:t>
            </w:r>
          </w:p>
          <w:p w14:paraId="63A879E3" w14:textId="66604D24" w:rsidR="005C39A5" w:rsidRDefault="005C39A5" w:rsidP="00736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oted United Way</w:t>
            </w:r>
            <w:r w:rsidR="00E36F17">
              <w:rPr>
                <w:rFonts w:ascii="Times New Roman" w:hAnsi="Times New Roman" w:cs="Times New Roman"/>
              </w:rPr>
              <w:t>’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E15F8E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 xml:space="preserve">ay of </w:t>
            </w:r>
            <w:r w:rsidR="00E15F8E"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</w:rPr>
              <w:t>aring participation</w:t>
            </w:r>
            <w:r w:rsidR="00E36F17">
              <w:rPr>
                <w:rFonts w:ascii="Times New Roman" w:hAnsi="Times New Roman" w:cs="Times New Roman"/>
              </w:rPr>
              <w:t>.  Also working with the board members to hire a Coalition Assistant to manage the grants.</w:t>
            </w:r>
          </w:p>
          <w:p w14:paraId="15B3C18B" w14:textId="77777777" w:rsidR="005C39A5" w:rsidRDefault="005C39A5" w:rsidP="0073677A">
            <w:pPr>
              <w:rPr>
                <w:rFonts w:ascii="Times New Roman" w:hAnsi="Times New Roman" w:cs="Times New Roman"/>
              </w:rPr>
            </w:pPr>
          </w:p>
          <w:p w14:paraId="5D428CF0" w14:textId="4D905C89" w:rsidR="008100E6" w:rsidRDefault="004309EA" w:rsidP="0073677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</w:t>
            </w:r>
            <w:r w:rsidR="008100E6">
              <w:rPr>
                <w:rFonts w:ascii="Times New Roman" w:hAnsi="Times New Roman" w:cs="Times New Roman"/>
                <w:b/>
              </w:rPr>
              <w:t>ealth Observance Calendar:</w:t>
            </w:r>
            <w:r w:rsidR="00CC72FC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3AD4F701" w14:textId="08D4CC83" w:rsidR="005C39A5" w:rsidRDefault="005C39A5" w:rsidP="0073677A">
            <w:pPr>
              <w:rPr>
                <w:rFonts w:ascii="Times New Roman" w:hAnsi="Times New Roman" w:cs="Times New Roman"/>
              </w:rPr>
            </w:pPr>
            <w:r w:rsidRPr="005C39A5">
              <w:rPr>
                <w:rFonts w:ascii="Times New Roman" w:hAnsi="Times New Roman" w:cs="Times New Roman"/>
              </w:rPr>
              <w:t>March 21 through the 27</w:t>
            </w:r>
            <w:r w:rsidRPr="005C39A5">
              <w:rPr>
                <w:rFonts w:ascii="Times New Roman" w:hAnsi="Times New Roman" w:cs="Times New Roman"/>
                <w:vertAlign w:val="superscript"/>
              </w:rPr>
              <w:t>th</w:t>
            </w:r>
            <w:r w:rsidRPr="005C39A5">
              <w:rPr>
                <w:rFonts w:ascii="Times New Roman" w:hAnsi="Times New Roman" w:cs="Times New Roman"/>
              </w:rPr>
              <w:t xml:space="preserve"> national drug and alcohol facts week</w:t>
            </w:r>
          </w:p>
          <w:p w14:paraId="66B66F57" w14:textId="27712896" w:rsidR="005C39A5" w:rsidRDefault="005C39A5" w:rsidP="00736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edown tobacco/kick butts day March 31</w:t>
            </w:r>
          </w:p>
          <w:p w14:paraId="3B2ECFD2" w14:textId="058B629B" w:rsidR="005C39A5" w:rsidRDefault="005C39A5" w:rsidP="00736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ril</w:t>
            </w:r>
            <w:r w:rsidR="00E36F17">
              <w:rPr>
                <w:rFonts w:ascii="Times New Roman" w:hAnsi="Times New Roman" w:cs="Times New Roman"/>
              </w:rPr>
              <w:t xml:space="preserve"> is</w:t>
            </w:r>
            <w:r>
              <w:rPr>
                <w:rFonts w:ascii="Times New Roman" w:hAnsi="Times New Roman" w:cs="Times New Roman"/>
              </w:rPr>
              <w:t xml:space="preserve"> alcohol awareness month</w:t>
            </w:r>
          </w:p>
          <w:p w14:paraId="737D5F12" w14:textId="61B6F4AE" w:rsidR="005C39A5" w:rsidRPr="005C39A5" w:rsidRDefault="005C39A5" w:rsidP="00736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A takeback day-TBD</w:t>
            </w:r>
            <w:r w:rsidR="00E36F17">
              <w:rPr>
                <w:rFonts w:ascii="Times New Roman" w:hAnsi="Times New Roman" w:cs="Times New Roman"/>
              </w:rPr>
              <w:t xml:space="preserve"> – Jackson County Health Department participates with police support</w:t>
            </w:r>
          </w:p>
          <w:p w14:paraId="583748F9" w14:textId="77777777" w:rsidR="005C39A5" w:rsidRDefault="005C39A5" w:rsidP="00AB4017">
            <w:pPr>
              <w:rPr>
                <w:rFonts w:ascii="Times New Roman" w:hAnsi="Times New Roman" w:cs="Times New Roman"/>
              </w:rPr>
            </w:pPr>
          </w:p>
          <w:p w14:paraId="0978F62D" w14:textId="4DEB39BE" w:rsidR="00943CC0" w:rsidRDefault="00943CC0" w:rsidP="00943CC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ld Business-</w:t>
            </w:r>
          </w:p>
          <w:p w14:paraId="5412FB33" w14:textId="773BB0CF" w:rsidR="005C39A5" w:rsidRDefault="005C39A5" w:rsidP="00943CC0">
            <w:pPr>
              <w:rPr>
                <w:rFonts w:ascii="Times New Roman" w:hAnsi="Times New Roman" w:cs="Times New Roman"/>
                <w:b/>
              </w:rPr>
            </w:pPr>
          </w:p>
          <w:p w14:paraId="47FAFADF" w14:textId="19201E31" w:rsidR="005C39A5" w:rsidRDefault="00E36F17" w:rsidP="00943CC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2022 </w:t>
            </w:r>
            <w:r w:rsidR="005C39A5">
              <w:rPr>
                <w:rFonts w:ascii="Times New Roman" w:hAnsi="Times New Roman" w:cs="Times New Roman"/>
                <w:b/>
              </w:rPr>
              <w:t>Stats/data</w:t>
            </w:r>
          </w:p>
          <w:p w14:paraId="6906BBD2" w14:textId="0032FE51" w:rsidR="001D4C03" w:rsidRDefault="001D4C03" w:rsidP="00943C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ler Henkle gave Brenda Turner information regarding statistics in relation to tobacco use</w:t>
            </w:r>
            <w:r w:rsidR="00E36F17">
              <w:rPr>
                <w:rFonts w:ascii="Times New Roman" w:hAnsi="Times New Roman" w:cs="Times New Roman"/>
              </w:rPr>
              <w:t>.</w:t>
            </w:r>
          </w:p>
          <w:p w14:paraId="604F6A43" w14:textId="30712188" w:rsidR="001D4C03" w:rsidRDefault="001D4C03" w:rsidP="00943C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renda noted need for treatment stats from </w:t>
            </w:r>
            <w:r w:rsidR="00E36F17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/>
              </w:rPr>
              <w:t xml:space="preserve">ew </w:t>
            </w:r>
            <w:r w:rsidR="00E36F17">
              <w:rPr>
                <w:rFonts w:ascii="Times New Roman" w:hAnsi="Times New Roman" w:cs="Times New Roman"/>
              </w:rPr>
              <w:t>B</w:t>
            </w:r>
            <w:r>
              <w:rPr>
                <w:rFonts w:ascii="Times New Roman" w:hAnsi="Times New Roman" w:cs="Times New Roman"/>
              </w:rPr>
              <w:t>eginnings</w:t>
            </w:r>
            <w:r w:rsidR="00E36F17">
              <w:rPr>
                <w:rFonts w:ascii="Times New Roman" w:hAnsi="Times New Roman" w:cs="Times New Roman"/>
              </w:rPr>
              <w:t xml:space="preserve"> Recovery Center.  She</w:t>
            </w:r>
            <w:r>
              <w:rPr>
                <w:rFonts w:ascii="Times New Roman" w:hAnsi="Times New Roman" w:cs="Times New Roman"/>
              </w:rPr>
              <w:t xml:space="preserve"> has received information from Center</w:t>
            </w:r>
            <w:r w:rsidR="00E36F17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>tone</w:t>
            </w:r>
            <w:r w:rsidR="00E36F17">
              <w:rPr>
                <w:rFonts w:ascii="Times New Roman" w:hAnsi="Times New Roman" w:cs="Times New Roman"/>
              </w:rPr>
              <w:t xml:space="preserve"> regarding local treatment services.</w:t>
            </w:r>
          </w:p>
          <w:p w14:paraId="51401072" w14:textId="21C3D4FC" w:rsidR="001D4C03" w:rsidRDefault="001D4C03" w:rsidP="00943CC0">
            <w:pPr>
              <w:rPr>
                <w:rFonts w:ascii="Times New Roman" w:hAnsi="Times New Roman" w:cs="Times New Roman"/>
              </w:rPr>
            </w:pPr>
          </w:p>
          <w:p w14:paraId="70CE8CC7" w14:textId="11C07895" w:rsidR="001D4C03" w:rsidRDefault="001D4C03" w:rsidP="00943CC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rant applications due-</w:t>
            </w:r>
          </w:p>
          <w:p w14:paraId="5890BE8D" w14:textId="0D773BEE" w:rsidR="001D4C03" w:rsidRDefault="001D4C03" w:rsidP="00943C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renda Turner </w:t>
            </w:r>
            <w:r w:rsidR="00E36F17">
              <w:rPr>
                <w:rFonts w:ascii="Times New Roman" w:hAnsi="Times New Roman" w:cs="Times New Roman"/>
              </w:rPr>
              <w:t>recommended</w:t>
            </w:r>
            <w:r>
              <w:rPr>
                <w:rFonts w:ascii="Times New Roman" w:hAnsi="Times New Roman" w:cs="Times New Roman"/>
              </w:rPr>
              <w:t xml:space="preserve"> the due date </w:t>
            </w:r>
            <w:r w:rsidR="00E36F17">
              <w:rPr>
                <w:rFonts w:ascii="Times New Roman" w:hAnsi="Times New Roman" w:cs="Times New Roman"/>
              </w:rPr>
              <w:t>for 2023 grant applications be extended, and the Grant Review Committee to review and</w:t>
            </w:r>
            <w:r>
              <w:rPr>
                <w:rFonts w:ascii="Times New Roman" w:hAnsi="Times New Roman" w:cs="Times New Roman"/>
              </w:rPr>
              <w:t xml:space="preserve"> approve fund</w:t>
            </w:r>
            <w:r w:rsidR="00E36F17">
              <w:rPr>
                <w:rFonts w:ascii="Times New Roman" w:hAnsi="Times New Roman" w:cs="Times New Roman"/>
              </w:rPr>
              <w:t>ing</w:t>
            </w:r>
            <w:r>
              <w:rPr>
                <w:rFonts w:ascii="Times New Roman" w:hAnsi="Times New Roman" w:cs="Times New Roman"/>
              </w:rPr>
              <w:t xml:space="preserve"> by 4/15/23.  ICJI guidelines</w:t>
            </w:r>
            <w:r w:rsidR="00E36F17">
              <w:rPr>
                <w:rFonts w:ascii="Times New Roman" w:hAnsi="Times New Roman" w:cs="Times New Roman"/>
              </w:rPr>
              <w:t xml:space="preserve"> state that</w:t>
            </w:r>
            <w:r>
              <w:rPr>
                <w:rFonts w:ascii="Times New Roman" w:hAnsi="Times New Roman" w:cs="Times New Roman"/>
              </w:rPr>
              <w:t xml:space="preserve"> we are to prepare the </w:t>
            </w:r>
            <w:r w:rsidR="00E36F17">
              <w:rPr>
                <w:rFonts w:ascii="Times New Roman" w:hAnsi="Times New Roman" w:cs="Times New Roman"/>
              </w:rPr>
              <w:t>CCP</w:t>
            </w:r>
            <w:r>
              <w:rPr>
                <w:rFonts w:ascii="Times New Roman" w:hAnsi="Times New Roman" w:cs="Times New Roman"/>
              </w:rPr>
              <w:t xml:space="preserve"> with </w:t>
            </w:r>
            <w:r w:rsidR="001C06A0">
              <w:rPr>
                <w:rFonts w:ascii="Times New Roman" w:hAnsi="Times New Roman" w:cs="Times New Roman"/>
              </w:rPr>
              <w:t xml:space="preserve">a minimum of </w:t>
            </w:r>
            <w:r>
              <w:rPr>
                <w:rFonts w:ascii="Times New Roman" w:hAnsi="Times New Roman" w:cs="Times New Roman"/>
              </w:rPr>
              <w:t xml:space="preserve">25% </w:t>
            </w:r>
            <w:r w:rsidR="001C06A0">
              <w:rPr>
                <w:rFonts w:ascii="Times New Roman" w:hAnsi="Times New Roman" w:cs="Times New Roman"/>
              </w:rPr>
              <w:t xml:space="preserve">per granting </w:t>
            </w:r>
            <w:r>
              <w:rPr>
                <w:rFonts w:ascii="Times New Roman" w:hAnsi="Times New Roman" w:cs="Times New Roman"/>
              </w:rPr>
              <w:t>category</w:t>
            </w:r>
            <w:r w:rsidR="001C06A0">
              <w:rPr>
                <w:rFonts w:ascii="Times New Roman" w:hAnsi="Times New Roman" w:cs="Times New Roman"/>
              </w:rPr>
              <w:t>: Prevention and Education, Intervention and Treatment, Criminal Justice Services and Activities.  No more than 25% can be used for administrative costs, and part of these funds can be moved from administrative category into the other grant categories if the LCC decides to do so.</w:t>
            </w:r>
            <w:r>
              <w:rPr>
                <w:rFonts w:ascii="Times New Roman" w:hAnsi="Times New Roman" w:cs="Times New Roman"/>
              </w:rPr>
              <w:t xml:space="preserve">  </w:t>
            </w:r>
          </w:p>
          <w:p w14:paraId="079EA6D8" w14:textId="6C735B26" w:rsidR="001D4C03" w:rsidRDefault="001D4C03" w:rsidP="00943CC0">
            <w:pPr>
              <w:rPr>
                <w:rFonts w:ascii="Times New Roman" w:hAnsi="Times New Roman" w:cs="Times New Roman"/>
              </w:rPr>
            </w:pPr>
          </w:p>
          <w:p w14:paraId="207CA0DD" w14:textId="6B1A74A7" w:rsidR="001D4C03" w:rsidRDefault="001D4C03" w:rsidP="00943C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tion was made by Darlene Kilburn and seconded by Myra Mellencamp to extend the application deadline to 4/15/23. </w:t>
            </w:r>
            <w:r w:rsidR="001C06A0">
              <w:rPr>
                <w:rFonts w:ascii="Times New Roman" w:hAnsi="Times New Roman" w:cs="Times New Roman"/>
              </w:rPr>
              <w:t>Brief discussion ensued regarding grants already submitted by 3/1/23 deadline and how this was handled last year.  Approved by all in attendance.</w:t>
            </w:r>
            <w:r>
              <w:rPr>
                <w:rFonts w:ascii="Times New Roman" w:hAnsi="Times New Roman" w:cs="Times New Roman"/>
              </w:rPr>
              <w:t xml:space="preserve"> Grant committee will meet following in order to </w:t>
            </w:r>
            <w:r w:rsidR="001C06A0">
              <w:rPr>
                <w:rFonts w:ascii="Times New Roman" w:hAnsi="Times New Roman" w:cs="Times New Roman"/>
              </w:rPr>
              <w:t>make recommendations for funding to County Commissioners.</w:t>
            </w:r>
          </w:p>
          <w:p w14:paraId="6678EA03" w14:textId="47B66269" w:rsidR="001D4C03" w:rsidRDefault="001D4C03" w:rsidP="00943CC0">
            <w:pPr>
              <w:rPr>
                <w:rFonts w:ascii="Times New Roman" w:hAnsi="Times New Roman" w:cs="Times New Roman"/>
              </w:rPr>
            </w:pPr>
          </w:p>
          <w:p w14:paraId="3AEA3082" w14:textId="66073CF0" w:rsidR="001D4C03" w:rsidRDefault="001D4C03" w:rsidP="00943CC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w business-</w:t>
            </w:r>
          </w:p>
          <w:p w14:paraId="3EB9C304" w14:textId="777B45A5" w:rsidR="001D4C03" w:rsidRDefault="001D4C03" w:rsidP="00943CC0">
            <w:pPr>
              <w:rPr>
                <w:rFonts w:ascii="Times New Roman" w:hAnsi="Times New Roman" w:cs="Times New Roman"/>
                <w:b/>
              </w:rPr>
            </w:pPr>
          </w:p>
          <w:p w14:paraId="4F2BB8EF" w14:textId="1F589714" w:rsidR="001D4C03" w:rsidRDefault="001D4C03" w:rsidP="00943CC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Comprehensive </w:t>
            </w:r>
            <w:r w:rsidR="00E15F8E">
              <w:rPr>
                <w:rFonts w:ascii="Times New Roman" w:hAnsi="Times New Roman" w:cs="Times New Roman"/>
                <w:b/>
              </w:rPr>
              <w:t>Community P</w:t>
            </w:r>
            <w:r>
              <w:rPr>
                <w:rFonts w:ascii="Times New Roman" w:hAnsi="Times New Roman" w:cs="Times New Roman"/>
                <w:b/>
              </w:rPr>
              <w:t>lan discussion</w:t>
            </w:r>
            <w:r w:rsidR="00E15F8E">
              <w:rPr>
                <w:rFonts w:ascii="Times New Roman" w:hAnsi="Times New Roman" w:cs="Times New Roman"/>
                <w:b/>
              </w:rPr>
              <w:t>s</w:t>
            </w:r>
          </w:p>
          <w:p w14:paraId="1F236E55" w14:textId="14334ABB" w:rsidR="001D4C03" w:rsidRDefault="001D4C03" w:rsidP="00943C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-Step 3-brainstorm-</w:t>
            </w:r>
          </w:p>
          <w:p w14:paraId="36EA682C" w14:textId="77777777" w:rsidR="000B0EDF" w:rsidRDefault="001D4C03" w:rsidP="00943C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Changes to be made</w:t>
            </w:r>
            <w:r w:rsidR="000B0EDF">
              <w:rPr>
                <w:rFonts w:ascii="Times New Roman" w:hAnsi="Times New Roman" w:cs="Times New Roman"/>
              </w:rPr>
              <w:t>:</w:t>
            </w:r>
          </w:p>
          <w:p w14:paraId="14AE952D" w14:textId="24A8AD70" w:rsidR="000B0EDF" w:rsidRDefault="000B0EDF" w:rsidP="00943CC0">
            <w:pPr>
              <w:rPr>
                <w:rFonts w:ascii="Times New Roman" w:hAnsi="Times New Roman" w:cs="Times New Roman"/>
              </w:rPr>
            </w:pPr>
          </w:p>
          <w:p w14:paraId="31DEC34F" w14:textId="77777777" w:rsidR="00E15F8E" w:rsidRDefault="00E15F8E" w:rsidP="00943C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pdate Problem 1 statement to identify electronic nicotine delivery devices. </w:t>
            </w:r>
          </w:p>
          <w:p w14:paraId="6E86E1DC" w14:textId="5A8816C7" w:rsidR="001D4C03" w:rsidRDefault="00E15F8E" w:rsidP="00943C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eave Problem 2 statement as is and update </w:t>
            </w:r>
            <w:r w:rsidR="000B0EDF">
              <w:rPr>
                <w:rFonts w:ascii="Times New Roman" w:hAnsi="Times New Roman" w:cs="Times New Roman"/>
              </w:rPr>
              <w:t>A</w:t>
            </w:r>
            <w:r w:rsidR="001D4C03">
              <w:rPr>
                <w:rFonts w:ascii="Times New Roman" w:hAnsi="Times New Roman" w:cs="Times New Roman"/>
              </w:rPr>
              <w:t xml:space="preserve">ction </w:t>
            </w:r>
            <w:r>
              <w:rPr>
                <w:rFonts w:ascii="Times New Roman" w:hAnsi="Times New Roman" w:cs="Times New Roman"/>
              </w:rPr>
              <w:t xml:space="preserve">for </w:t>
            </w:r>
            <w:r w:rsidR="001D4C03">
              <w:rPr>
                <w:rFonts w:ascii="Times New Roman" w:hAnsi="Times New Roman" w:cs="Times New Roman"/>
              </w:rPr>
              <w:t>problem #2 statement with the addition of #4 ASAP</w:t>
            </w:r>
            <w:r>
              <w:rPr>
                <w:rFonts w:ascii="Times New Roman" w:hAnsi="Times New Roman" w:cs="Times New Roman"/>
              </w:rPr>
              <w:t xml:space="preserve"> services. Change wording of </w:t>
            </w:r>
            <w:r w:rsidR="000B0EDF">
              <w:rPr>
                <w:rFonts w:ascii="Times New Roman" w:hAnsi="Times New Roman" w:cs="Times New Roman"/>
              </w:rPr>
              <w:t>Problem statement #3</w:t>
            </w:r>
            <w:r>
              <w:rPr>
                <w:rFonts w:ascii="Times New Roman" w:hAnsi="Times New Roman" w:cs="Times New Roman"/>
              </w:rPr>
              <w:t>,</w:t>
            </w:r>
            <w:r w:rsidR="000B0EDF">
              <w:rPr>
                <w:rFonts w:ascii="Times New Roman" w:hAnsi="Times New Roman" w:cs="Times New Roman"/>
              </w:rPr>
              <w:t xml:space="preserve"> replacing impact for demand and addin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0B0EDF">
              <w:rPr>
                <w:rFonts w:ascii="Times New Roman" w:hAnsi="Times New Roman" w:cs="Times New Roman"/>
              </w:rPr>
              <w:t>community</w:t>
            </w:r>
            <w:r>
              <w:rPr>
                <w:rFonts w:ascii="Times New Roman" w:hAnsi="Times New Roman" w:cs="Times New Roman"/>
              </w:rPr>
              <w:t xml:space="preserve"> resources.</w:t>
            </w:r>
          </w:p>
          <w:p w14:paraId="15A2B973" w14:textId="4392E99E" w:rsidR="000B0EDF" w:rsidRDefault="000B0EDF" w:rsidP="00943C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blem statement 3 action #2 change to support use of Narcan/Naloxone by general population</w:t>
            </w:r>
          </w:p>
          <w:p w14:paraId="76192185" w14:textId="3D27E453" w:rsidR="000B0EDF" w:rsidRDefault="000B0EDF" w:rsidP="00943CC0">
            <w:pPr>
              <w:rPr>
                <w:rFonts w:ascii="Times New Roman" w:hAnsi="Times New Roman" w:cs="Times New Roman"/>
              </w:rPr>
            </w:pPr>
          </w:p>
          <w:p w14:paraId="3E6F2B7B" w14:textId="3C9B08ED" w:rsidR="000B0EDF" w:rsidRDefault="000B0EDF" w:rsidP="00943CC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tep 4- SMART goals-</w:t>
            </w:r>
          </w:p>
          <w:p w14:paraId="0561A076" w14:textId="2205EBF2" w:rsidR="000B0EDF" w:rsidRDefault="000B0EDF" w:rsidP="00943CC0">
            <w:pPr>
              <w:rPr>
                <w:rFonts w:ascii="Times New Roman" w:hAnsi="Times New Roman" w:cs="Times New Roman"/>
                <w:b/>
              </w:rPr>
            </w:pPr>
            <w:r w:rsidRPr="000B0EDF">
              <w:rPr>
                <w:rFonts w:ascii="Times New Roman" w:hAnsi="Times New Roman" w:cs="Times New Roman"/>
              </w:rPr>
              <w:t>Change to be made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  <w:p w14:paraId="5839690C" w14:textId="12622C22" w:rsidR="000B0EDF" w:rsidRDefault="000B0EDF" w:rsidP="00943CC0">
            <w:pPr>
              <w:rPr>
                <w:rFonts w:ascii="Times New Roman" w:hAnsi="Times New Roman" w:cs="Times New Roman"/>
                <w:b/>
              </w:rPr>
            </w:pPr>
          </w:p>
          <w:p w14:paraId="5B43C49B" w14:textId="4D2DFD51" w:rsidR="0009422A" w:rsidRPr="0009422A" w:rsidRDefault="0009422A" w:rsidP="00943CC0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Problem statement #2, goal 1 – conclude assessment by City of Seymour Recovery Program, compiling and disseminating results</w:t>
            </w:r>
          </w:p>
          <w:p w14:paraId="0B157501" w14:textId="103CC9A2" w:rsidR="0009422A" w:rsidRDefault="000B0EDF" w:rsidP="00943CC0">
            <w:pPr>
              <w:rPr>
                <w:rFonts w:ascii="Times New Roman" w:hAnsi="Times New Roman" w:cs="Times New Roman"/>
              </w:rPr>
            </w:pPr>
            <w:r w:rsidRPr="0009422A">
              <w:rPr>
                <w:rFonts w:ascii="Times New Roman" w:hAnsi="Times New Roman" w:cs="Times New Roman"/>
                <w:bCs/>
              </w:rPr>
              <w:t>Problem statement #3</w:t>
            </w:r>
            <w:r w:rsidR="0009422A">
              <w:rPr>
                <w:rFonts w:ascii="Times New Roman" w:hAnsi="Times New Roman" w:cs="Times New Roman"/>
                <w:bCs/>
              </w:rPr>
              <w:t>, g</w:t>
            </w:r>
            <w:r>
              <w:rPr>
                <w:rFonts w:ascii="Times New Roman" w:hAnsi="Times New Roman" w:cs="Times New Roman"/>
              </w:rPr>
              <w:t>oal 1</w:t>
            </w:r>
            <w:r w:rsidR="0009422A">
              <w:rPr>
                <w:rFonts w:ascii="Times New Roman" w:hAnsi="Times New Roman" w:cs="Times New Roman"/>
              </w:rPr>
              <w:t xml:space="preserve"> – target large scale dealers and organizations; goal 2 add raise awareness of resistance to Narcan effects</w:t>
            </w:r>
          </w:p>
          <w:p w14:paraId="49B3FF91" w14:textId="19603126" w:rsidR="000B0EDF" w:rsidRDefault="000B0EDF" w:rsidP="00943CC0">
            <w:pPr>
              <w:rPr>
                <w:rFonts w:ascii="Times New Roman" w:hAnsi="Times New Roman" w:cs="Times New Roman"/>
              </w:rPr>
            </w:pPr>
          </w:p>
          <w:p w14:paraId="1A4A3F9F" w14:textId="7D03E714" w:rsidR="000B0EDF" w:rsidRDefault="000B0EDF" w:rsidP="00943CC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tep 5-plans to achieve goals-</w:t>
            </w:r>
          </w:p>
          <w:p w14:paraId="380D3BEC" w14:textId="1AEE64C4" w:rsidR="000B0EDF" w:rsidRPr="000B0EDF" w:rsidRDefault="000B0EDF" w:rsidP="00943CC0">
            <w:pPr>
              <w:rPr>
                <w:rFonts w:ascii="Times New Roman" w:hAnsi="Times New Roman" w:cs="Times New Roman"/>
              </w:rPr>
            </w:pPr>
            <w:r w:rsidRPr="000B0EDF">
              <w:rPr>
                <w:rFonts w:ascii="Times New Roman" w:hAnsi="Times New Roman" w:cs="Times New Roman"/>
              </w:rPr>
              <w:t>Changes to be made</w:t>
            </w:r>
            <w:r w:rsidR="00643E98">
              <w:rPr>
                <w:rFonts w:ascii="Times New Roman" w:hAnsi="Times New Roman" w:cs="Times New Roman"/>
              </w:rPr>
              <w:t>:</w:t>
            </w:r>
          </w:p>
          <w:p w14:paraId="70F5DA7E" w14:textId="6FA6685D" w:rsidR="001D4C03" w:rsidRDefault="001D4C03" w:rsidP="00943CC0">
            <w:pPr>
              <w:rPr>
                <w:rFonts w:ascii="Times New Roman" w:hAnsi="Times New Roman" w:cs="Times New Roman"/>
                <w:b/>
              </w:rPr>
            </w:pPr>
          </w:p>
          <w:p w14:paraId="3B7FECD4" w14:textId="14667E09" w:rsidR="000B0EDF" w:rsidRDefault="000B0EDF" w:rsidP="00943C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blem statement 1, goal 1, step 1</w:t>
            </w:r>
            <w:r w:rsidR="0009422A">
              <w:rPr>
                <w:rFonts w:ascii="Times New Roman" w:hAnsi="Times New Roman" w:cs="Times New Roman"/>
              </w:rPr>
              <w:t>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643E98">
              <w:rPr>
                <w:rFonts w:ascii="Times New Roman" w:hAnsi="Times New Roman" w:cs="Times New Roman"/>
              </w:rPr>
              <w:t>collaborate</w:t>
            </w:r>
            <w:r>
              <w:rPr>
                <w:rFonts w:ascii="Times New Roman" w:hAnsi="Times New Roman" w:cs="Times New Roman"/>
              </w:rPr>
              <w:t xml:space="preserve"> with existing in</w:t>
            </w:r>
            <w:r w:rsidR="00643E98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school programs and events; recruit youth participation</w:t>
            </w:r>
          </w:p>
          <w:p w14:paraId="5AD690E7" w14:textId="2FCAECBE" w:rsidR="000B0EDF" w:rsidRDefault="008013DD" w:rsidP="00943CC0">
            <w:pPr>
              <w:rPr>
                <w:rFonts w:ascii="Times New Roman" w:hAnsi="Times New Roman" w:cs="Times New Roman"/>
              </w:rPr>
            </w:pPr>
            <w:r w:rsidRPr="008013DD">
              <w:rPr>
                <w:rFonts w:ascii="Times New Roman" w:hAnsi="Times New Roman" w:cs="Times New Roman"/>
              </w:rPr>
              <w:t>Problem statement 1, goal 2, step 3</w:t>
            </w:r>
            <w:r>
              <w:rPr>
                <w:rFonts w:ascii="Times New Roman" w:hAnsi="Times New Roman" w:cs="Times New Roman"/>
              </w:rPr>
              <w:t>:</w:t>
            </w:r>
            <w:r w:rsidRPr="008013DD">
              <w:rPr>
                <w:rFonts w:ascii="Times New Roman" w:hAnsi="Times New Roman" w:cs="Times New Roman"/>
              </w:rPr>
              <w:t xml:space="preserve"> continue partnerships with organizations and recovering community members to provide cessation options and public events</w:t>
            </w:r>
          </w:p>
          <w:p w14:paraId="00A92607" w14:textId="77777777" w:rsidR="008013DD" w:rsidRDefault="008013DD" w:rsidP="00943CC0">
            <w:pPr>
              <w:rPr>
                <w:rFonts w:ascii="Times New Roman" w:hAnsi="Times New Roman" w:cs="Times New Roman"/>
              </w:rPr>
            </w:pPr>
          </w:p>
          <w:p w14:paraId="3379FC66" w14:textId="06AC9D4C" w:rsidR="000B0EDF" w:rsidRDefault="000B0EDF" w:rsidP="000B0E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blem statement 2, goal</w:t>
            </w:r>
            <w:r w:rsidR="008013DD">
              <w:rPr>
                <w:rFonts w:ascii="Times New Roman" w:hAnsi="Times New Roman" w:cs="Times New Roman"/>
              </w:rPr>
              <w:t xml:space="preserve"> 1: conclude assessment and</w:t>
            </w:r>
            <w:r>
              <w:rPr>
                <w:rFonts w:ascii="Times New Roman" w:hAnsi="Times New Roman" w:cs="Times New Roman"/>
              </w:rPr>
              <w:t xml:space="preserve"> adopt action plan</w:t>
            </w:r>
          </w:p>
          <w:p w14:paraId="05735E35" w14:textId="3BFD988D" w:rsidR="000B0EDF" w:rsidRDefault="00BE522B" w:rsidP="000B0E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blem statement 2, goal 2: </w:t>
            </w:r>
            <w:r w:rsidR="008013DD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>upport intervention and treatment services through grants, collaboration and public events</w:t>
            </w:r>
          </w:p>
          <w:p w14:paraId="4B302CBD" w14:textId="12313730" w:rsidR="00BE522B" w:rsidRDefault="00BE522B" w:rsidP="000B0EDF">
            <w:pPr>
              <w:rPr>
                <w:rFonts w:ascii="Times New Roman" w:hAnsi="Times New Roman" w:cs="Times New Roman"/>
              </w:rPr>
            </w:pPr>
          </w:p>
          <w:p w14:paraId="051EEED4" w14:textId="344A3D4B" w:rsidR="00BE522B" w:rsidRDefault="00BE522B" w:rsidP="000B0E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blem statement 3, goal 1</w:t>
            </w:r>
            <w:r w:rsidR="008013DD">
              <w:rPr>
                <w:rFonts w:ascii="Times New Roman" w:hAnsi="Times New Roman" w:cs="Times New Roman"/>
              </w:rPr>
              <w:t xml:space="preserve">: </w:t>
            </w:r>
            <w:r>
              <w:rPr>
                <w:rFonts w:ascii="Times New Roman" w:hAnsi="Times New Roman" w:cs="Times New Roman"/>
              </w:rPr>
              <w:t xml:space="preserve">remove the words dealers </w:t>
            </w:r>
            <w:r w:rsidR="00643E98"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/>
              </w:rPr>
              <w:t>replace with organizations</w:t>
            </w:r>
          </w:p>
          <w:p w14:paraId="46A5D7C8" w14:textId="3A199346" w:rsidR="00BE522B" w:rsidRDefault="00BE522B" w:rsidP="000B0E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blem statement 3, goal 1, step: </w:t>
            </w:r>
            <w:r w:rsidR="008013DD">
              <w:rPr>
                <w:rFonts w:ascii="Times New Roman" w:hAnsi="Times New Roman" w:cs="Times New Roman"/>
              </w:rPr>
              <w:t>o</w:t>
            </w:r>
            <w:r>
              <w:rPr>
                <w:rFonts w:ascii="Times New Roman" w:hAnsi="Times New Roman" w:cs="Times New Roman"/>
              </w:rPr>
              <w:t>ffer grant opportunities for support services to decrease criminal behavior</w:t>
            </w:r>
          </w:p>
          <w:p w14:paraId="5DB74E22" w14:textId="6A1D2DE8" w:rsidR="00BE522B" w:rsidRDefault="00BE522B" w:rsidP="000B0E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blem statement 3, goal </w:t>
            </w:r>
            <w:r w:rsidR="00643E98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, step 1</w:t>
            </w:r>
            <w:r w:rsidR="008013DD">
              <w:rPr>
                <w:rFonts w:ascii="Times New Roman" w:hAnsi="Times New Roman" w:cs="Times New Roman"/>
              </w:rPr>
              <w:t>;</w:t>
            </w:r>
            <w:r>
              <w:rPr>
                <w:rFonts w:ascii="Times New Roman" w:hAnsi="Times New Roman" w:cs="Times New Roman"/>
              </w:rPr>
              <w:t xml:space="preserve"> Increase training on safe handling of drugs and paraphernalia and use of overdose reversal medication or Narcan/naloxone</w:t>
            </w:r>
          </w:p>
          <w:p w14:paraId="5454396C" w14:textId="2FA1E09F" w:rsidR="00223D25" w:rsidRDefault="008013DD" w:rsidP="000B0E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blem statement 3, goal 2, step 5: anti-stigma awareness speaker at community events/IOAD</w:t>
            </w:r>
          </w:p>
          <w:p w14:paraId="703303DC" w14:textId="77777777" w:rsidR="008013DD" w:rsidRDefault="008013DD" w:rsidP="000B0EDF">
            <w:pPr>
              <w:rPr>
                <w:rFonts w:ascii="Times New Roman" w:hAnsi="Times New Roman" w:cs="Times New Roman"/>
              </w:rPr>
            </w:pPr>
          </w:p>
          <w:p w14:paraId="312A396D" w14:textId="0916650E" w:rsidR="00223D25" w:rsidRDefault="00223D25" w:rsidP="000B0E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cument is due to ICJI 04/01/2023.</w:t>
            </w:r>
          </w:p>
          <w:p w14:paraId="2743F95E" w14:textId="75C24A16" w:rsidR="00223D25" w:rsidRDefault="00223D25" w:rsidP="000B0EDF">
            <w:pPr>
              <w:rPr>
                <w:rFonts w:ascii="Times New Roman" w:hAnsi="Times New Roman" w:cs="Times New Roman"/>
              </w:rPr>
            </w:pPr>
          </w:p>
          <w:p w14:paraId="2B04819A" w14:textId="42EBD0AB" w:rsidR="000B0EDF" w:rsidRDefault="00223D25" w:rsidP="00943C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re was discussion regarding developing an assistant position to address grant processes from start to finish.  Suggestion was made for the position to have a stipend of $400 per month.  1 person had taken interest in this opportunity, Lin Montgomery.  There was</w:t>
            </w:r>
            <w:r w:rsidR="00643E98">
              <w:rPr>
                <w:rFonts w:ascii="Times New Roman" w:hAnsi="Times New Roman" w:cs="Times New Roman"/>
              </w:rPr>
              <w:t xml:space="preserve"> a</w:t>
            </w:r>
            <w:r>
              <w:rPr>
                <w:rFonts w:ascii="Times New Roman" w:hAnsi="Times New Roman" w:cs="Times New Roman"/>
              </w:rPr>
              <w:t xml:space="preserve"> motion made by Darlene Kilburn and second by Becky Bu</w:t>
            </w:r>
            <w:r w:rsidR="00643E98">
              <w:rPr>
                <w:rFonts w:ascii="Times New Roman" w:hAnsi="Times New Roman" w:cs="Times New Roman"/>
              </w:rPr>
              <w:t>j</w:t>
            </w:r>
            <w:r>
              <w:rPr>
                <w:rFonts w:ascii="Times New Roman" w:hAnsi="Times New Roman" w:cs="Times New Roman"/>
              </w:rPr>
              <w:t>wid to proceed with this position and person.  However</w:t>
            </w:r>
            <w:r w:rsidR="00643E98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this was then tabled f</w:t>
            </w:r>
            <w:r w:rsidR="00643E98">
              <w:rPr>
                <w:rFonts w:ascii="Times New Roman" w:hAnsi="Times New Roman" w:cs="Times New Roman"/>
              </w:rPr>
              <w:t>ollowing acknowledgement of a lack of a quorum at this point in the meeting.  Brenda</w:t>
            </w:r>
            <w:r>
              <w:rPr>
                <w:rFonts w:ascii="Times New Roman" w:hAnsi="Times New Roman" w:cs="Times New Roman"/>
              </w:rPr>
              <w:t xml:space="preserve"> Turner </w:t>
            </w:r>
            <w:r w:rsidR="00643E98">
              <w:rPr>
                <w:rFonts w:ascii="Times New Roman" w:hAnsi="Times New Roman" w:cs="Times New Roman"/>
              </w:rPr>
              <w:t>recommended addressing this at the next Executive Board meeting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06449C51" w14:textId="77777777" w:rsidR="001D4C03" w:rsidRPr="000B0EDF" w:rsidRDefault="001D4C03" w:rsidP="00943CC0">
            <w:pPr>
              <w:rPr>
                <w:rFonts w:ascii="Times New Roman" w:hAnsi="Times New Roman" w:cs="Times New Roman"/>
              </w:rPr>
            </w:pPr>
          </w:p>
          <w:p w14:paraId="0D2ED37E" w14:textId="39735EA0" w:rsidR="00361DFA" w:rsidRDefault="00223D25" w:rsidP="006C7E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tion </w:t>
            </w:r>
            <w:r w:rsidR="00E15F8E">
              <w:rPr>
                <w:rFonts w:ascii="Times New Roman" w:hAnsi="Times New Roman" w:cs="Times New Roman"/>
              </w:rPr>
              <w:t>to adjourn</w:t>
            </w:r>
            <w:r>
              <w:rPr>
                <w:rFonts w:ascii="Times New Roman" w:hAnsi="Times New Roman" w:cs="Times New Roman"/>
              </w:rPr>
              <w:t xml:space="preserve"> was made by Darlene Kilburn, second by Dustin </w:t>
            </w:r>
            <w:r w:rsidR="00E15F8E">
              <w:rPr>
                <w:rFonts w:ascii="Times New Roman" w:hAnsi="Times New Roman" w:cs="Times New Roman"/>
              </w:rPr>
              <w:t>V</w:t>
            </w:r>
            <w:r>
              <w:rPr>
                <w:rFonts w:ascii="Times New Roman" w:hAnsi="Times New Roman" w:cs="Times New Roman"/>
              </w:rPr>
              <w:t>ice at 1753</w:t>
            </w:r>
            <w:r w:rsidR="00E15F8E">
              <w:rPr>
                <w:rFonts w:ascii="Times New Roman" w:hAnsi="Times New Roman" w:cs="Times New Roman"/>
              </w:rPr>
              <w:t xml:space="preserve"> hours.</w:t>
            </w:r>
          </w:p>
          <w:p w14:paraId="0037DDE8" w14:textId="1A0204C2" w:rsidR="00361DFA" w:rsidRDefault="006507CC" w:rsidP="006C7E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ext meeting </w:t>
            </w:r>
            <w:r w:rsidR="00223D25">
              <w:rPr>
                <w:rFonts w:ascii="Times New Roman" w:hAnsi="Times New Roman" w:cs="Times New Roman"/>
              </w:rPr>
              <w:t xml:space="preserve">April </w:t>
            </w:r>
            <w:r w:rsidR="00386099">
              <w:rPr>
                <w:rFonts w:ascii="Times New Roman" w:hAnsi="Times New Roman" w:cs="Times New Roman"/>
              </w:rPr>
              <w:t>1</w:t>
            </w:r>
            <w:r w:rsidR="00223D25">
              <w:rPr>
                <w:rFonts w:ascii="Times New Roman" w:hAnsi="Times New Roman" w:cs="Times New Roman"/>
              </w:rPr>
              <w:t>1</w:t>
            </w:r>
            <w:r w:rsidR="00386099">
              <w:rPr>
                <w:rFonts w:ascii="Times New Roman" w:hAnsi="Times New Roman" w:cs="Times New Roman"/>
              </w:rPr>
              <w:t>, 202</w:t>
            </w:r>
            <w:r w:rsidR="00223D25">
              <w:rPr>
                <w:rFonts w:ascii="Times New Roman" w:hAnsi="Times New Roman" w:cs="Times New Roman"/>
              </w:rPr>
              <w:t>3</w:t>
            </w:r>
            <w:r w:rsidR="00E15F8E">
              <w:rPr>
                <w:rFonts w:ascii="Times New Roman" w:hAnsi="Times New Roman" w:cs="Times New Roman"/>
              </w:rPr>
              <w:t>,</w:t>
            </w:r>
            <w:r w:rsidR="00386099">
              <w:rPr>
                <w:rFonts w:ascii="Times New Roman" w:hAnsi="Times New Roman" w:cs="Times New Roman"/>
              </w:rPr>
              <w:t xml:space="preserve"> </w:t>
            </w:r>
            <w:r w:rsidR="00361DFA">
              <w:rPr>
                <w:rFonts w:ascii="Times New Roman" w:hAnsi="Times New Roman" w:cs="Times New Roman"/>
              </w:rPr>
              <w:t xml:space="preserve">4 PM @ </w:t>
            </w:r>
            <w:r>
              <w:rPr>
                <w:rFonts w:ascii="Times New Roman" w:hAnsi="Times New Roman" w:cs="Times New Roman"/>
              </w:rPr>
              <w:t>Community Foundation Bldg.</w:t>
            </w:r>
          </w:p>
          <w:p w14:paraId="7615F279" w14:textId="77777777" w:rsidR="00063BA1" w:rsidRDefault="00063BA1" w:rsidP="006C7E33">
            <w:pPr>
              <w:rPr>
                <w:rFonts w:ascii="Times New Roman" w:hAnsi="Times New Roman" w:cs="Times New Roman"/>
              </w:rPr>
            </w:pPr>
          </w:p>
          <w:p w14:paraId="3A45CCDF" w14:textId="040228D5" w:rsidR="00D46EE7" w:rsidRDefault="00D46EE7" w:rsidP="006C7E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pectfully Submitted,</w:t>
            </w:r>
          </w:p>
          <w:p w14:paraId="00A895D7" w14:textId="5A7D37C7" w:rsidR="00361DFA" w:rsidRPr="0062233E" w:rsidRDefault="00223D25" w:rsidP="006C7E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rlene Kilburn for Brooke Newgent, Secretary</w:t>
            </w:r>
          </w:p>
        </w:tc>
      </w:tr>
      <w:tr w:rsidR="00B10269" w:rsidRPr="0062233E" w14:paraId="789A0EAF" w14:textId="77777777" w:rsidTr="00EE4518">
        <w:tc>
          <w:tcPr>
            <w:tcW w:w="9350" w:type="dxa"/>
          </w:tcPr>
          <w:p w14:paraId="39AE8E68" w14:textId="77777777" w:rsidR="00B10269" w:rsidRDefault="00B10269" w:rsidP="0073677A">
            <w:pPr>
              <w:rPr>
                <w:rFonts w:ascii="Times New Roman" w:hAnsi="Times New Roman" w:cs="Times New Roman"/>
              </w:rPr>
            </w:pPr>
          </w:p>
        </w:tc>
      </w:tr>
      <w:tr w:rsidR="00B4636B" w:rsidRPr="0062233E" w14:paraId="27C2AF02" w14:textId="77777777" w:rsidTr="00EE4518">
        <w:tc>
          <w:tcPr>
            <w:tcW w:w="9350" w:type="dxa"/>
          </w:tcPr>
          <w:p w14:paraId="5727AA72" w14:textId="77777777" w:rsidR="00B4636B" w:rsidRDefault="00B4636B" w:rsidP="0073677A">
            <w:pPr>
              <w:rPr>
                <w:rFonts w:ascii="Times New Roman" w:hAnsi="Times New Roman" w:cs="Times New Roman"/>
              </w:rPr>
            </w:pPr>
          </w:p>
        </w:tc>
      </w:tr>
    </w:tbl>
    <w:p w14:paraId="4A896F3D" w14:textId="77777777" w:rsidR="00325FE1" w:rsidRDefault="00325FE1"/>
    <w:sectPr w:rsidR="00325FE1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9D891" w14:textId="77777777" w:rsidR="004A2DAF" w:rsidRDefault="004A2DAF" w:rsidP="00340E09">
      <w:pPr>
        <w:spacing w:after="0" w:line="240" w:lineRule="auto"/>
      </w:pPr>
      <w:r>
        <w:separator/>
      </w:r>
    </w:p>
  </w:endnote>
  <w:endnote w:type="continuationSeparator" w:id="0">
    <w:p w14:paraId="3F49402C" w14:textId="77777777" w:rsidR="004A2DAF" w:rsidRDefault="004A2DAF" w:rsidP="00340E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FB2A8" w14:textId="77777777" w:rsidR="004A2DAF" w:rsidRDefault="004A2DAF" w:rsidP="00340E09">
      <w:pPr>
        <w:spacing w:after="0" w:line="240" w:lineRule="auto"/>
      </w:pPr>
      <w:r>
        <w:separator/>
      </w:r>
    </w:p>
  </w:footnote>
  <w:footnote w:type="continuationSeparator" w:id="0">
    <w:p w14:paraId="4467CC4C" w14:textId="77777777" w:rsidR="004A2DAF" w:rsidRDefault="004A2DAF" w:rsidP="00340E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1D7DC" w14:textId="77777777" w:rsidR="00340E09" w:rsidRDefault="00340E09" w:rsidP="00340E09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14.4pt;height:14.4pt" o:bullet="t">
        <v:imagedata r:id="rId1" o:title="clip_image001"/>
      </v:shape>
    </w:pict>
  </w:numPicBullet>
  <w:abstractNum w:abstractNumId="0" w15:restartNumberingAfterBreak="0">
    <w:nsid w:val="00487B20"/>
    <w:multiLevelType w:val="hybridMultilevel"/>
    <w:tmpl w:val="DEDE7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31861"/>
    <w:multiLevelType w:val="hybridMultilevel"/>
    <w:tmpl w:val="F7C61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9328E2"/>
    <w:multiLevelType w:val="hybridMultilevel"/>
    <w:tmpl w:val="57FCE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8D7F15"/>
    <w:multiLevelType w:val="hybridMultilevel"/>
    <w:tmpl w:val="E63ABF4A"/>
    <w:lvl w:ilvl="0" w:tplc="04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71364F"/>
    <w:multiLevelType w:val="hybridMultilevel"/>
    <w:tmpl w:val="7ADEFC7E"/>
    <w:lvl w:ilvl="0" w:tplc="04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A43CA4"/>
    <w:multiLevelType w:val="hybridMultilevel"/>
    <w:tmpl w:val="F59E3F70"/>
    <w:lvl w:ilvl="0" w:tplc="656AFB22">
      <w:start w:val="1"/>
      <w:numFmt w:val="decimal"/>
      <w:lvlText w:val="%1."/>
      <w:lvlJc w:val="left"/>
      <w:pPr>
        <w:ind w:left="69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num w:numId="1" w16cid:durableId="745340933">
    <w:abstractNumId w:val="2"/>
  </w:num>
  <w:num w:numId="2" w16cid:durableId="724724156">
    <w:abstractNumId w:val="5"/>
  </w:num>
  <w:num w:numId="3" w16cid:durableId="187107623">
    <w:abstractNumId w:val="1"/>
  </w:num>
  <w:num w:numId="4" w16cid:durableId="948467211">
    <w:abstractNumId w:val="0"/>
  </w:num>
  <w:num w:numId="5" w16cid:durableId="1047996669">
    <w:abstractNumId w:val="4"/>
  </w:num>
  <w:num w:numId="6" w16cid:durableId="13524885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QxMTYwMTK3NDdU0lEKTi0uzszPAykwqgUAAGfC8iwAAAA="/>
    <w:docVar w:name="dgnword-docGUID" w:val="{A37E54D2-089B-474A-9512-9A01EB73F607}"/>
    <w:docVar w:name="dgnword-eventsink" w:val="2113345609552"/>
  </w:docVars>
  <w:rsids>
    <w:rsidRoot w:val="00F3124A"/>
    <w:rsid w:val="00015C19"/>
    <w:rsid w:val="00017E6E"/>
    <w:rsid w:val="00063BA1"/>
    <w:rsid w:val="0009422A"/>
    <w:rsid w:val="000B0EDF"/>
    <w:rsid w:val="00112AA2"/>
    <w:rsid w:val="00137856"/>
    <w:rsid w:val="00151673"/>
    <w:rsid w:val="001749A5"/>
    <w:rsid w:val="00194610"/>
    <w:rsid w:val="001C06A0"/>
    <w:rsid w:val="001D4C03"/>
    <w:rsid w:val="001F15DC"/>
    <w:rsid w:val="00202A41"/>
    <w:rsid w:val="00223D25"/>
    <w:rsid w:val="002C4777"/>
    <w:rsid w:val="002D03FB"/>
    <w:rsid w:val="002E016F"/>
    <w:rsid w:val="002F3B5B"/>
    <w:rsid w:val="003259F7"/>
    <w:rsid w:val="00325FE1"/>
    <w:rsid w:val="00330061"/>
    <w:rsid w:val="00340E09"/>
    <w:rsid w:val="00361DFA"/>
    <w:rsid w:val="0036439F"/>
    <w:rsid w:val="00365777"/>
    <w:rsid w:val="0037121C"/>
    <w:rsid w:val="00386099"/>
    <w:rsid w:val="003D12A8"/>
    <w:rsid w:val="003F291A"/>
    <w:rsid w:val="00410CF8"/>
    <w:rsid w:val="00422EA6"/>
    <w:rsid w:val="004309EA"/>
    <w:rsid w:val="00440FA5"/>
    <w:rsid w:val="004835B6"/>
    <w:rsid w:val="004A2DAF"/>
    <w:rsid w:val="004C5924"/>
    <w:rsid w:val="004C7DBC"/>
    <w:rsid w:val="004D12F5"/>
    <w:rsid w:val="004D5E95"/>
    <w:rsid w:val="00500301"/>
    <w:rsid w:val="0054353C"/>
    <w:rsid w:val="005613D5"/>
    <w:rsid w:val="0059440B"/>
    <w:rsid w:val="005B0769"/>
    <w:rsid w:val="005C39A5"/>
    <w:rsid w:val="005E4F8B"/>
    <w:rsid w:val="00620E32"/>
    <w:rsid w:val="00621267"/>
    <w:rsid w:val="00643E98"/>
    <w:rsid w:val="006507CC"/>
    <w:rsid w:val="0068583C"/>
    <w:rsid w:val="00691B8D"/>
    <w:rsid w:val="006C1CB9"/>
    <w:rsid w:val="006C7E33"/>
    <w:rsid w:val="0073677A"/>
    <w:rsid w:val="0074083F"/>
    <w:rsid w:val="00743111"/>
    <w:rsid w:val="00767D15"/>
    <w:rsid w:val="007A1DA1"/>
    <w:rsid w:val="007B6FD0"/>
    <w:rsid w:val="007C1FF3"/>
    <w:rsid w:val="007C4D85"/>
    <w:rsid w:val="008013DD"/>
    <w:rsid w:val="008100E6"/>
    <w:rsid w:val="00810292"/>
    <w:rsid w:val="0081258E"/>
    <w:rsid w:val="00846F4F"/>
    <w:rsid w:val="00867927"/>
    <w:rsid w:val="00891C9E"/>
    <w:rsid w:val="00940F4B"/>
    <w:rsid w:val="00941420"/>
    <w:rsid w:val="00943CC0"/>
    <w:rsid w:val="00965414"/>
    <w:rsid w:val="009A02E5"/>
    <w:rsid w:val="009C02D5"/>
    <w:rsid w:val="00A10AFD"/>
    <w:rsid w:val="00A155BC"/>
    <w:rsid w:val="00A162CB"/>
    <w:rsid w:val="00A63842"/>
    <w:rsid w:val="00A72D79"/>
    <w:rsid w:val="00A805B1"/>
    <w:rsid w:val="00A90125"/>
    <w:rsid w:val="00AB4017"/>
    <w:rsid w:val="00AE580A"/>
    <w:rsid w:val="00B10269"/>
    <w:rsid w:val="00B40957"/>
    <w:rsid w:val="00B42089"/>
    <w:rsid w:val="00B4636B"/>
    <w:rsid w:val="00B5552D"/>
    <w:rsid w:val="00B87C07"/>
    <w:rsid w:val="00BB128B"/>
    <w:rsid w:val="00BB4E76"/>
    <w:rsid w:val="00BE522B"/>
    <w:rsid w:val="00BE5E4F"/>
    <w:rsid w:val="00C211FB"/>
    <w:rsid w:val="00C2277B"/>
    <w:rsid w:val="00C30C6F"/>
    <w:rsid w:val="00C42E3C"/>
    <w:rsid w:val="00C51A58"/>
    <w:rsid w:val="00C71A89"/>
    <w:rsid w:val="00C9586D"/>
    <w:rsid w:val="00CC0575"/>
    <w:rsid w:val="00CC4E55"/>
    <w:rsid w:val="00CC6837"/>
    <w:rsid w:val="00CC72FC"/>
    <w:rsid w:val="00D46EE7"/>
    <w:rsid w:val="00D6041E"/>
    <w:rsid w:val="00D82E70"/>
    <w:rsid w:val="00DA511F"/>
    <w:rsid w:val="00DF5A25"/>
    <w:rsid w:val="00E04705"/>
    <w:rsid w:val="00E074A1"/>
    <w:rsid w:val="00E15F8E"/>
    <w:rsid w:val="00E36F17"/>
    <w:rsid w:val="00E76B43"/>
    <w:rsid w:val="00E878B7"/>
    <w:rsid w:val="00EB3CF2"/>
    <w:rsid w:val="00EB4CAD"/>
    <w:rsid w:val="00EE4518"/>
    <w:rsid w:val="00EE7745"/>
    <w:rsid w:val="00EF08D5"/>
    <w:rsid w:val="00F05FC2"/>
    <w:rsid w:val="00F3124A"/>
    <w:rsid w:val="00F61595"/>
    <w:rsid w:val="00F70599"/>
    <w:rsid w:val="00F767AF"/>
    <w:rsid w:val="00F85DE0"/>
    <w:rsid w:val="00FB702F"/>
    <w:rsid w:val="00FC6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53857"/>
  <w15:chartTrackingRefBased/>
  <w15:docId w15:val="{E55AC97A-1D0F-47C9-B91D-5C5A91D6A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F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0E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E09"/>
  </w:style>
  <w:style w:type="paragraph" w:styleId="Footer">
    <w:name w:val="footer"/>
    <w:basedOn w:val="Normal"/>
    <w:link w:val="FooterChar"/>
    <w:uiPriority w:val="99"/>
    <w:unhideWhenUsed/>
    <w:rsid w:val="00340E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E09"/>
  </w:style>
  <w:style w:type="character" w:styleId="Hyperlink">
    <w:name w:val="Hyperlink"/>
    <w:basedOn w:val="DefaultParagraphFont"/>
    <w:uiPriority w:val="99"/>
    <w:unhideWhenUsed/>
    <w:rsid w:val="00EF08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815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AF9446-C85E-438C-A0B3-DC71D324E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14</Words>
  <Characters>692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8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ory J</dc:creator>
  <cp:keywords/>
  <dc:description/>
  <cp:lastModifiedBy>Bdturner0217@outlook.com</cp:lastModifiedBy>
  <cp:revision>3</cp:revision>
  <dcterms:created xsi:type="dcterms:W3CDTF">2023-03-25T21:07:00Z</dcterms:created>
  <dcterms:modified xsi:type="dcterms:W3CDTF">2023-03-25T21:07:00Z</dcterms:modified>
</cp:coreProperties>
</file>